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B750B6" w14:textId="129F5EDB" w:rsidR="00F87859" w:rsidRDefault="00990FF4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45632" behindDoc="0" locked="0" layoutInCell="1" allowOverlap="1" wp14:anchorId="0706C231" wp14:editId="107DF0DC">
            <wp:simplePos x="0" y="0"/>
            <wp:positionH relativeFrom="column">
              <wp:posOffset>-114300</wp:posOffset>
            </wp:positionH>
            <wp:positionV relativeFrom="paragraph">
              <wp:posOffset>-114300</wp:posOffset>
            </wp:positionV>
            <wp:extent cx="4064508" cy="1600200"/>
            <wp:effectExtent l="0" t="0" r="0" b="0"/>
            <wp:wrapNone/>
            <wp:docPr id="1405532602" name="Picture 1" descr="Whaikaha Ministry of Disabled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532602" name="Picture 1" descr="Whaikaha Ministry of Disabled Peopl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4839" cy="1604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26FFEB5B" wp14:editId="42F4C1D3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A011FC" w14:textId="77777777" w:rsidR="00F87859" w:rsidRDefault="00F87859" w:rsidP="00F87859">
      <w:pPr>
        <w:rPr>
          <w:rFonts w:cs="Arial"/>
          <w:szCs w:val="32"/>
        </w:rPr>
      </w:pPr>
    </w:p>
    <w:p w14:paraId="7BDECF67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DC7A0F9" w14:textId="77777777" w:rsidR="00F87859" w:rsidRDefault="00F87859" w:rsidP="00F87859">
      <w:pPr>
        <w:rPr>
          <w:rFonts w:cs="Arial"/>
          <w:szCs w:val="32"/>
        </w:rPr>
      </w:pPr>
    </w:p>
    <w:p w14:paraId="5E77425A" w14:textId="77777777" w:rsidR="00F87859" w:rsidRDefault="00F87859" w:rsidP="00F87859">
      <w:pPr>
        <w:rPr>
          <w:rFonts w:cs="Arial"/>
          <w:szCs w:val="32"/>
        </w:rPr>
      </w:pPr>
    </w:p>
    <w:p w14:paraId="54E42622" w14:textId="4ADD9F5E" w:rsidR="00887F23" w:rsidRDefault="00526DA3" w:rsidP="009437C4">
      <w:pPr>
        <w:pStyle w:val="Title"/>
      </w:pPr>
      <w:r>
        <w:t xml:space="preserve">Summary of </w:t>
      </w:r>
      <w:r>
        <w:br/>
      </w:r>
      <w:proofErr w:type="spellStart"/>
      <w:r>
        <w:t>Atoatoali’o</w:t>
      </w:r>
      <w:proofErr w:type="spellEnd"/>
      <w:r>
        <w:t xml:space="preserve"> – National Pacific Disability Ap</w:t>
      </w:r>
      <w:r w:rsidR="0071123E">
        <w:t>p</w:t>
      </w:r>
      <w:r>
        <w:t>roach</w:t>
      </w:r>
    </w:p>
    <w:p w14:paraId="4F97D997" w14:textId="331EF0D7" w:rsidR="00887F23" w:rsidRDefault="009437C4" w:rsidP="00F87859">
      <w:pPr>
        <w:pStyle w:val="Title"/>
      </w:pPr>
      <w:r>
        <w:rPr>
          <w:noProof/>
        </w:rPr>
        <w:drawing>
          <wp:anchor distT="0" distB="0" distL="114300" distR="114300" simplePos="0" relativeHeight="251879424" behindDoc="0" locked="0" layoutInCell="1" allowOverlap="1" wp14:anchorId="241B70AE" wp14:editId="4F923309">
            <wp:simplePos x="0" y="0"/>
            <wp:positionH relativeFrom="margin">
              <wp:posOffset>1544955</wp:posOffset>
            </wp:positionH>
            <wp:positionV relativeFrom="paragraph">
              <wp:posOffset>135890</wp:posOffset>
            </wp:positionV>
            <wp:extent cx="2638425" cy="3959860"/>
            <wp:effectExtent l="0" t="0" r="9525" b="2540"/>
            <wp:wrapNone/>
            <wp:docPr id="1212844774" name="Picture 8" descr="A close up of a hand holidng a string of beads against pasifika patterned fabr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844774" name="Picture 8" descr="A close up of a hand holidng a string of beads against pasifika patterned fabric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3959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835DA2" w14:textId="77777777" w:rsidR="00887F23" w:rsidRDefault="00887F23" w:rsidP="00F87859">
      <w:pPr>
        <w:pStyle w:val="Title"/>
      </w:pPr>
    </w:p>
    <w:p w14:paraId="3DABD948" w14:textId="77777777" w:rsidR="00887F23" w:rsidRDefault="00887F23" w:rsidP="00F87859">
      <w:pPr>
        <w:pStyle w:val="Title"/>
      </w:pPr>
    </w:p>
    <w:p w14:paraId="04BB794D" w14:textId="77777777" w:rsidR="00887F23" w:rsidRDefault="00887F23" w:rsidP="00F87859">
      <w:pPr>
        <w:pStyle w:val="Title"/>
      </w:pPr>
    </w:p>
    <w:p w14:paraId="27291FCB" w14:textId="139DD269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 w:rsidRPr="009437C4">
        <w:rPr>
          <w:sz w:val="86"/>
          <w:szCs w:val="68"/>
        </w:rPr>
        <w:br/>
      </w:r>
      <w:r w:rsidR="00887F23" w:rsidRPr="00570380">
        <w:t xml:space="preserve">Published: </w:t>
      </w:r>
      <w:r w:rsidR="00E70066">
        <w:t>April</w:t>
      </w:r>
      <w:r w:rsidR="0071123E">
        <w:t xml:space="preserve"> 2025</w:t>
      </w:r>
    </w:p>
    <w:p w14:paraId="6FB577A6" w14:textId="53231BB7" w:rsid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990FF4">
        <w:rPr>
          <w:noProof/>
          <w:lang w:val="en-NZ" w:eastAsia="en-NZ"/>
        </w:rPr>
        <w:lastRenderedPageBreak/>
        <w:t>What this Easy Read is about</w:t>
      </w:r>
    </w:p>
    <w:p w14:paraId="30530454" w14:textId="77777777" w:rsidR="00990FF4" w:rsidRPr="00990FF4" w:rsidRDefault="00990FF4" w:rsidP="00990FF4">
      <w:pPr>
        <w:rPr>
          <w:lang w:val="en-NZ" w:eastAsia="en-NZ"/>
        </w:rPr>
      </w:pPr>
    </w:p>
    <w:p w14:paraId="1FBC1165" w14:textId="39A6E19E" w:rsidR="00D852B6" w:rsidRDefault="00D852B6" w:rsidP="00990FF4">
      <w:bookmarkStart w:id="0" w:name="_Hlk195621951"/>
    </w:p>
    <w:p w14:paraId="0E3F1857" w14:textId="33E1DC44" w:rsidR="00990FF4" w:rsidRDefault="0071123E" w:rsidP="00990FF4">
      <w:r>
        <w:rPr>
          <w:rFonts w:eastAsia="Times New Roman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73280" behindDoc="0" locked="0" layoutInCell="1" allowOverlap="1" wp14:anchorId="2448C433" wp14:editId="7B9EA71D">
            <wp:simplePos x="0" y="0"/>
            <wp:positionH relativeFrom="margin">
              <wp:posOffset>0</wp:posOffset>
            </wp:positionH>
            <wp:positionV relativeFrom="page">
              <wp:posOffset>2407285</wp:posOffset>
            </wp:positionV>
            <wp:extent cx="1800000" cy="356400"/>
            <wp:effectExtent l="0" t="0" r="3810" b="0"/>
            <wp:wrapNone/>
            <wp:docPr id="1374238725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238725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5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0FF4">
        <w:t xml:space="preserve">This Easy Read is from </w:t>
      </w:r>
      <w:r w:rsidR="00990FF4" w:rsidRPr="00726372">
        <w:rPr>
          <w:b/>
          <w:bCs/>
        </w:rPr>
        <w:t>Whaikaha</w:t>
      </w:r>
      <w:r w:rsidR="00726372" w:rsidRPr="00726372">
        <w:rPr>
          <w:b/>
          <w:bCs/>
        </w:rPr>
        <w:t xml:space="preserve"> </w:t>
      </w:r>
      <w:r w:rsidR="006524F9">
        <w:rPr>
          <w:b/>
          <w:bCs/>
        </w:rPr>
        <w:t>–</w:t>
      </w:r>
      <w:r w:rsidR="00726372" w:rsidRPr="00726372">
        <w:rPr>
          <w:b/>
          <w:bCs/>
        </w:rPr>
        <w:t>Ministry of Disabled People</w:t>
      </w:r>
      <w:r w:rsidR="00990FF4" w:rsidRPr="00726372">
        <w:rPr>
          <w:b/>
          <w:bCs/>
        </w:rPr>
        <w:t>.</w:t>
      </w:r>
    </w:p>
    <w:p w14:paraId="1C065D23" w14:textId="60DF9932" w:rsidR="00726372" w:rsidRDefault="00726372" w:rsidP="00990FF4"/>
    <w:p w14:paraId="315DF646" w14:textId="32418034" w:rsidR="00726372" w:rsidRDefault="006524F9" w:rsidP="00990FF4">
      <w:r>
        <w:rPr>
          <w:noProof/>
        </w:rPr>
        <mc:AlternateContent>
          <mc:Choice Requires="wps">
            <w:drawing>
              <wp:anchor distT="0" distB="0" distL="114300" distR="114300" simplePos="0" relativeHeight="251846656" behindDoc="1" locked="0" layoutInCell="1" allowOverlap="1" wp14:anchorId="17EBDED3" wp14:editId="47E4760A">
                <wp:simplePos x="0" y="0"/>
                <wp:positionH relativeFrom="column">
                  <wp:posOffset>2238375</wp:posOffset>
                </wp:positionH>
                <wp:positionV relativeFrom="paragraph">
                  <wp:posOffset>286385</wp:posOffset>
                </wp:positionV>
                <wp:extent cx="3671570" cy="5343525"/>
                <wp:effectExtent l="0" t="0" r="5080" b="9525"/>
                <wp:wrapNone/>
                <wp:docPr id="398956389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5343525"/>
                        </a:xfrm>
                        <a:prstGeom prst="rect">
                          <a:avLst/>
                        </a:prstGeom>
                        <a:solidFill>
                          <a:srgbClr val="DACDE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B44117" id="Rectangle 2" o:spid="_x0000_s1026" alt="&quot;&quot;" style="position:absolute;margin-left:176.25pt;margin-top:22.55pt;width:289.1pt;height:420.75pt;z-index:-25146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" fillcolor="#dacded" stroked="f" strokeweight="1pt"/>
            </w:pict>
          </mc:Fallback>
        </mc:AlternateContent>
      </w:r>
      <w:r w:rsidR="00C50648">
        <w:rPr>
          <w:noProof/>
        </w:rPr>
        <w:drawing>
          <wp:anchor distT="0" distB="0" distL="114300" distR="114300" simplePos="0" relativeHeight="251927552" behindDoc="0" locked="0" layoutInCell="1" allowOverlap="1" wp14:anchorId="24248E84" wp14:editId="1D2D6952">
            <wp:simplePos x="0" y="0"/>
            <wp:positionH relativeFrom="margin">
              <wp:posOffset>0</wp:posOffset>
            </wp:positionH>
            <wp:positionV relativeFrom="page">
              <wp:posOffset>3509645</wp:posOffset>
            </wp:positionV>
            <wp:extent cx="1619885" cy="1619885"/>
            <wp:effectExtent l="0" t="0" r="5715" b="0"/>
            <wp:wrapNone/>
            <wp:docPr id="10704032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032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EAB541" w14:textId="6E845A1C" w:rsidR="00726372" w:rsidRDefault="00726372" w:rsidP="00D540DE">
      <w:r w:rsidRPr="00726372">
        <w:rPr>
          <w:b/>
          <w:bCs/>
        </w:rPr>
        <w:t xml:space="preserve">Whaikaha </w:t>
      </w:r>
      <w:r w:rsidR="006524F9">
        <w:rPr>
          <w:b/>
          <w:bCs/>
        </w:rPr>
        <w:t>–</w:t>
      </w:r>
      <w:r w:rsidR="006524F9">
        <w:rPr>
          <w:b/>
          <w:bCs/>
        </w:rPr>
        <w:t xml:space="preserve"> </w:t>
      </w:r>
      <w:r w:rsidRPr="00726372">
        <w:rPr>
          <w:b/>
          <w:bCs/>
        </w:rPr>
        <w:t>Ministry of Disabled People</w:t>
      </w:r>
      <w:r>
        <w:rPr>
          <w:b/>
          <w:bCs/>
        </w:rPr>
        <w:t xml:space="preserve"> </w:t>
      </w:r>
      <w:r w:rsidR="00384332">
        <w:t>works to make change for disabled people to make their lives better.</w:t>
      </w:r>
    </w:p>
    <w:p w14:paraId="6A213EB1" w14:textId="291258DC" w:rsidR="00726372" w:rsidRDefault="00726372" w:rsidP="00990FF4"/>
    <w:p w14:paraId="73DB6997" w14:textId="16F36E6B" w:rsidR="00726372" w:rsidRDefault="00726372" w:rsidP="00990FF4"/>
    <w:p w14:paraId="48DE1D5B" w14:textId="73CBF2B3" w:rsidR="00384332" w:rsidRDefault="00C50648" w:rsidP="00990FF4">
      <w:r>
        <w:rPr>
          <w:noProof/>
        </w:rPr>
        <w:drawing>
          <wp:anchor distT="0" distB="0" distL="114300" distR="114300" simplePos="0" relativeHeight="251874304" behindDoc="0" locked="0" layoutInCell="1" allowOverlap="1" wp14:anchorId="32B5004A" wp14:editId="27074888">
            <wp:simplePos x="0" y="0"/>
            <wp:positionH relativeFrom="margin">
              <wp:posOffset>0</wp:posOffset>
            </wp:positionH>
            <wp:positionV relativeFrom="paragraph">
              <wp:posOffset>43815</wp:posOffset>
            </wp:positionV>
            <wp:extent cx="1619885" cy="1007745"/>
            <wp:effectExtent l="0" t="0" r="5715" b="0"/>
            <wp:wrapNone/>
            <wp:docPr id="9098913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8913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4332">
        <w:t xml:space="preserve">Whaikaha </w:t>
      </w:r>
      <w:r w:rsidR="006524F9" w:rsidRPr="006524F9">
        <w:t>–</w:t>
      </w:r>
      <w:r w:rsidR="006524F9">
        <w:rPr>
          <w:b/>
          <w:bCs/>
        </w:rPr>
        <w:t xml:space="preserve"> </w:t>
      </w:r>
      <w:r w:rsidR="00384332">
        <w:t>Ministry of Disabled People makes things better for disabled people by working with:</w:t>
      </w:r>
    </w:p>
    <w:p w14:paraId="60A02357" w14:textId="233FB649" w:rsidR="00384332" w:rsidRDefault="00C50648" w:rsidP="00384332">
      <w:pPr>
        <w:pStyle w:val="Listtoplevel"/>
      </w:pPr>
      <w:r>
        <w:drawing>
          <wp:anchor distT="0" distB="0" distL="114300" distR="114300" simplePos="0" relativeHeight="251928576" behindDoc="0" locked="0" layoutInCell="1" allowOverlap="1" wp14:anchorId="5A94FF69" wp14:editId="02BC398C">
            <wp:simplePos x="0" y="0"/>
            <wp:positionH relativeFrom="margin">
              <wp:posOffset>0</wp:posOffset>
            </wp:positionH>
            <wp:positionV relativeFrom="page">
              <wp:posOffset>7479665</wp:posOffset>
            </wp:positionV>
            <wp:extent cx="1619885" cy="1303020"/>
            <wp:effectExtent l="0" t="0" r="5715" b="0"/>
            <wp:wrapNone/>
            <wp:docPr id="112744616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44616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4332">
        <w:t>the Government</w:t>
      </w:r>
    </w:p>
    <w:p w14:paraId="742BC11D" w14:textId="2B84DDDA" w:rsidR="00384332" w:rsidRDefault="00384332" w:rsidP="00384332">
      <w:pPr>
        <w:pStyle w:val="Listtoplevel"/>
      </w:pPr>
      <w:r>
        <w:t>the community</w:t>
      </w:r>
    </w:p>
    <w:p w14:paraId="48019B9C" w14:textId="5B313B41" w:rsidR="00384332" w:rsidRDefault="00384332" w:rsidP="00384332">
      <w:pPr>
        <w:pStyle w:val="Listtoplevel"/>
      </w:pPr>
      <w:r>
        <w:t>businesses.</w:t>
      </w:r>
    </w:p>
    <w:bookmarkEnd w:id="0"/>
    <w:p w14:paraId="4742D968" w14:textId="6B61CEA8" w:rsidR="00727B05" w:rsidRDefault="00727B05" w:rsidP="00384332">
      <w:pPr>
        <w:ind w:left="0"/>
      </w:pPr>
    </w:p>
    <w:bookmarkStart w:id="1" w:name="_Hlk195622000"/>
    <w:p w14:paraId="0869A4F6" w14:textId="722AC565" w:rsidR="00726372" w:rsidRPr="00726372" w:rsidRDefault="00727B05" w:rsidP="00990FF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1A938754" wp14:editId="31DE009A">
                <wp:simplePos x="0" y="0"/>
                <wp:positionH relativeFrom="column">
                  <wp:posOffset>2235200</wp:posOffset>
                </wp:positionH>
                <wp:positionV relativeFrom="paragraph">
                  <wp:posOffset>-50800</wp:posOffset>
                </wp:positionV>
                <wp:extent cx="3672000" cy="1104900"/>
                <wp:effectExtent l="0" t="0" r="0" b="0"/>
                <wp:wrapNone/>
                <wp:docPr id="1700263497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04900"/>
                        </a:xfrm>
                        <a:prstGeom prst="rect">
                          <a:avLst/>
                        </a:prstGeom>
                        <a:solidFill>
                          <a:srgbClr val="E0EDC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65AFE45" id="Rectangle 2" o:spid="_x0000_s1026" alt="&quot;&quot;" style="position:absolute;margin-left:176pt;margin-top:-4pt;width:289.15pt;height:87pt;z-index:-25146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" fillcolor="#e0edcd" stroked="f" strokeweight="1pt"/>
            </w:pict>
          </mc:Fallback>
        </mc:AlternateContent>
      </w:r>
      <w:r w:rsidR="00726372">
        <w:t xml:space="preserve">When you see </w:t>
      </w:r>
      <w:r w:rsidR="00726372">
        <w:rPr>
          <w:b/>
          <w:bCs/>
        </w:rPr>
        <w:t>we</w:t>
      </w:r>
      <w:r w:rsidR="00726372">
        <w:t xml:space="preserve"> / </w:t>
      </w:r>
      <w:r w:rsidR="00726372">
        <w:rPr>
          <w:b/>
          <w:bCs/>
        </w:rPr>
        <w:t xml:space="preserve">our </w:t>
      </w:r>
      <w:r w:rsidR="00726372">
        <w:t xml:space="preserve">/ </w:t>
      </w:r>
      <w:r w:rsidR="00726372">
        <w:rPr>
          <w:b/>
          <w:bCs/>
        </w:rPr>
        <w:t>us</w:t>
      </w:r>
      <w:r w:rsidR="00726372">
        <w:t xml:space="preserve"> in this </w:t>
      </w:r>
      <w:r w:rsidR="00384332">
        <w:rPr>
          <w:rFonts w:eastAsia="Times New Roman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930624" behindDoc="0" locked="0" layoutInCell="1" allowOverlap="1" wp14:anchorId="0436834D" wp14:editId="131FF01B">
            <wp:simplePos x="0" y="0"/>
            <wp:positionH relativeFrom="margin">
              <wp:posOffset>0</wp:posOffset>
            </wp:positionH>
            <wp:positionV relativeFrom="page">
              <wp:posOffset>1264285</wp:posOffset>
            </wp:positionV>
            <wp:extent cx="1800000" cy="356400"/>
            <wp:effectExtent l="0" t="0" r="3810" b="0"/>
            <wp:wrapNone/>
            <wp:docPr id="7137540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238725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5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6372">
        <w:t xml:space="preserve">Easy Read it means </w:t>
      </w:r>
      <w:r w:rsidR="00726372">
        <w:rPr>
          <w:b/>
          <w:bCs/>
        </w:rPr>
        <w:t xml:space="preserve">Whaikaha </w:t>
      </w:r>
      <w:r w:rsidR="006524F9">
        <w:rPr>
          <w:b/>
          <w:bCs/>
        </w:rPr>
        <w:t>–</w:t>
      </w:r>
      <w:r w:rsidR="00726372">
        <w:rPr>
          <w:b/>
          <w:bCs/>
        </w:rPr>
        <w:t>Ministry of Disabled People</w:t>
      </w:r>
      <w:r w:rsidR="00726372">
        <w:t>.</w:t>
      </w:r>
    </w:p>
    <w:p w14:paraId="7B57F9B1" w14:textId="74C50936" w:rsidR="00990FF4" w:rsidRDefault="00990FF4" w:rsidP="00990FF4"/>
    <w:bookmarkEnd w:id="1"/>
    <w:p w14:paraId="5584E1B5" w14:textId="6548EB6F" w:rsidR="00384332" w:rsidRDefault="00384332" w:rsidP="00990FF4">
      <w:r>
        <w:rPr>
          <w:noProof/>
        </w:rPr>
        <w:drawing>
          <wp:anchor distT="0" distB="0" distL="114300" distR="114300" simplePos="0" relativeHeight="251880448" behindDoc="0" locked="0" layoutInCell="1" allowOverlap="1" wp14:anchorId="44C25E2A" wp14:editId="0697646F">
            <wp:simplePos x="0" y="0"/>
            <wp:positionH relativeFrom="margin">
              <wp:posOffset>0</wp:posOffset>
            </wp:positionH>
            <wp:positionV relativeFrom="page">
              <wp:posOffset>2451100</wp:posOffset>
            </wp:positionV>
            <wp:extent cx="1079500" cy="1619885"/>
            <wp:effectExtent l="0" t="0" r="0" b="5715"/>
            <wp:wrapNone/>
            <wp:docPr id="53886534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86534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084CF9" w14:textId="77777777" w:rsidR="006524F9" w:rsidRDefault="002211D1" w:rsidP="00D540DE">
      <w:r>
        <w:t xml:space="preserve">This Easy Read is </w:t>
      </w:r>
      <w:proofErr w:type="gramStart"/>
      <w:r>
        <w:t>about</w:t>
      </w:r>
      <w:proofErr w:type="gramEnd"/>
      <w:r>
        <w:t xml:space="preserve"> </w:t>
      </w:r>
    </w:p>
    <w:p w14:paraId="1CCCBBC0" w14:textId="177836F1" w:rsidR="00990FF4" w:rsidRDefault="002211D1" w:rsidP="00990FF4">
      <w:proofErr w:type="spellStart"/>
      <w:r>
        <w:rPr>
          <w:b/>
          <w:bCs/>
        </w:rPr>
        <w:t>Atoatoali’o</w:t>
      </w:r>
      <w:proofErr w:type="spellEnd"/>
      <w:r w:rsidR="006524F9">
        <w:rPr>
          <w:b/>
          <w:bCs/>
        </w:rPr>
        <w:t xml:space="preserve"> </w:t>
      </w:r>
      <w:r w:rsidR="00E3185F">
        <w:rPr>
          <w:b/>
          <w:bCs/>
        </w:rPr>
        <w:t xml:space="preserve">– </w:t>
      </w:r>
      <w:r>
        <w:rPr>
          <w:b/>
          <w:bCs/>
        </w:rPr>
        <w:t xml:space="preserve">the National </w:t>
      </w:r>
      <w:r w:rsidR="00C65E5E">
        <w:rPr>
          <w:b/>
          <w:bCs/>
        </w:rPr>
        <w:t>Pacific</w:t>
      </w:r>
      <w:r>
        <w:rPr>
          <w:b/>
          <w:bCs/>
        </w:rPr>
        <w:t xml:space="preserve"> Disability Approach</w:t>
      </w:r>
      <w:r>
        <w:t>.</w:t>
      </w:r>
    </w:p>
    <w:p w14:paraId="7C51450E" w14:textId="44B7A204" w:rsidR="002211D1" w:rsidRDefault="002211D1" w:rsidP="00990FF4"/>
    <w:p w14:paraId="4596D8C8" w14:textId="4532ED93" w:rsidR="002211D1" w:rsidRDefault="00384332" w:rsidP="00990FF4">
      <w:r>
        <w:rPr>
          <w:noProof/>
        </w:rPr>
        <w:drawing>
          <wp:anchor distT="0" distB="0" distL="114300" distR="114300" simplePos="0" relativeHeight="251881472" behindDoc="0" locked="0" layoutInCell="1" allowOverlap="1" wp14:anchorId="6EB2CB3B" wp14:editId="62A48AA5">
            <wp:simplePos x="0" y="0"/>
            <wp:positionH relativeFrom="margin">
              <wp:posOffset>0</wp:posOffset>
            </wp:positionH>
            <wp:positionV relativeFrom="page">
              <wp:posOffset>4377690</wp:posOffset>
            </wp:positionV>
            <wp:extent cx="1144270" cy="1619885"/>
            <wp:effectExtent l="0" t="0" r="0" b="0"/>
            <wp:wrapNone/>
            <wp:docPr id="148030406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30406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427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185F">
        <w:rPr>
          <w:noProof/>
        </w:rPr>
        <mc:AlternateContent>
          <mc:Choice Requires="wps">
            <w:drawing>
              <wp:anchor distT="0" distB="0" distL="114300" distR="114300" simplePos="0" relativeHeight="251852800" behindDoc="1" locked="0" layoutInCell="1" allowOverlap="1" wp14:anchorId="2DC9C0C2" wp14:editId="6290F3C7">
                <wp:simplePos x="0" y="0"/>
                <wp:positionH relativeFrom="column">
                  <wp:posOffset>2238375</wp:posOffset>
                </wp:positionH>
                <wp:positionV relativeFrom="paragraph">
                  <wp:posOffset>312420</wp:posOffset>
                </wp:positionV>
                <wp:extent cx="3671570" cy="1476375"/>
                <wp:effectExtent l="0" t="0" r="5080" b="9525"/>
                <wp:wrapNone/>
                <wp:docPr id="1376191906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476375"/>
                        </a:xfrm>
                        <a:prstGeom prst="rect">
                          <a:avLst/>
                        </a:prstGeom>
                        <a:solidFill>
                          <a:srgbClr val="DACDE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6E955C1E" id="Rectangle 2" o:spid="_x0000_s1026" alt="&quot;&quot;" style="position:absolute;margin-left:176.25pt;margin-top:24.6pt;width:289.1pt;height:116.25pt;z-index:-25146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" fillcolor="#dacded" stroked="f" strokeweight="1pt"/>
            </w:pict>
          </mc:Fallback>
        </mc:AlternateContent>
      </w:r>
    </w:p>
    <w:p w14:paraId="301DC35D" w14:textId="646E509A" w:rsidR="00E3185F" w:rsidRPr="002211D1" w:rsidRDefault="002211D1" w:rsidP="00E3185F">
      <w:r w:rsidRPr="002211D1">
        <w:rPr>
          <w:b/>
          <w:bCs/>
        </w:rPr>
        <w:t>Atoatoali’o</w:t>
      </w:r>
      <w:r w:rsidR="00E3185F">
        <w:rPr>
          <w:b/>
          <w:bCs/>
        </w:rPr>
        <w:t xml:space="preserve"> – </w:t>
      </w:r>
      <w:r>
        <w:rPr>
          <w:b/>
          <w:bCs/>
        </w:rPr>
        <w:t>the</w:t>
      </w:r>
      <w:r w:rsidR="00E3185F">
        <w:rPr>
          <w:b/>
          <w:bCs/>
        </w:rPr>
        <w:t xml:space="preserve"> National </w:t>
      </w:r>
      <w:r w:rsidR="00C65E5E">
        <w:rPr>
          <w:b/>
          <w:bCs/>
        </w:rPr>
        <w:t>Pacific</w:t>
      </w:r>
      <w:r>
        <w:rPr>
          <w:b/>
          <w:bCs/>
        </w:rPr>
        <w:t xml:space="preserve"> Disability Approach </w:t>
      </w:r>
      <w:r>
        <w:t xml:space="preserve">says what we can do to make support </w:t>
      </w:r>
      <w:r w:rsidR="00D540DE">
        <w:t xml:space="preserve">and </w:t>
      </w:r>
      <w:r>
        <w:t xml:space="preserve">services better for </w:t>
      </w:r>
      <w:r w:rsidR="00C65E5E">
        <w:t>Pacific</w:t>
      </w:r>
      <w:r>
        <w:t xml:space="preserve"> disabled people.</w:t>
      </w:r>
    </w:p>
    <w:p w14:paraId="37DBB7E6" w14:textId="092EE7AD" w:rsidR="00990FF4" w:rsidRDefault="00990FF4" w:rsidP="00990FF4"/>
    <w:p w14:paraId="2860F641" w14:textId="677A85ED" w:rsidR="00E3185F" w:rsidRDefault="00384332" w:rsidP="00384332">
      <w:r>
        <w:rPr>
          <w:noProof/>
        </w:rPr>
        <w:drawing>
          <wp:anchor distT="0" distB="0" distL="114300" distR="114300" simplePos="0" relativeHeight="251882496" behindDoc="0" locked="0" layoutInCell="1" allowOverlap="1" wp14:anchorId="0DA592D1" wp14:editId="03880D66">
            <wp:simplePos x="0" y="0"/>
            <wp:positionH relativeFrom="margin">
              <wp:posOffset>0</wp:posOffset>
            </wp:positionH>
            <wp:positionV relativeFrom="page">
              <wp:posOffset>6468110</wp:posOffset>
            </wp:positionV>
            <wp:extent cx="1619885" cy="1202055"/>
            <wp:effectExtent l="0" t="0" r="5715" b="0"/>
            <wp:wrapNone/>
            <wp:docPr id="179737278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372787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DA4FBD" w14:textId="360F5E32" w:rsidR="002211D1" w:rsidRDefault="00DD1700" w:rsidP="00DD1700"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1" locked="0" layoutInCell="1" allowOverlap="1" wp14:anchorId="42C5F011" wp14:editId="6467AD7B">
                <wp:simplePos x="0" y="0"/>
                <wp:positionH relativeFrom="column">
                  <wp:posOffset>2229633</wp:posOffset>
                </wp:positionH>
                <wp:positionV relativeFrom="paragraph">
                  <wp:posOffset>-75156</wp:posOffset>
                </wp:positionV>
                <wp:extent cx="3671570" cy="2455101"/>
                <wp:effectExtent l="0" t="0" r="0" b="0"/>
                <wp:wrapNone/>
                <wp:docPr id="55122923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2455101"/>
                        </a:xfrm>
                        <a:prstGeom prst="rect">
                          <a:avLst/>
                        </a:prstGeom>
                        <a:solidFill>
                          <a:srgbClr val="DACDE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25E96106" id="Rectangle 2" o:spid="_x0000_s1026" alt="&quot;&quot;" style="position:absolute;margin-left:175.55pt;margin-top:-5.9pt;width:289.1pt;height:193.3pt;z-index:-25146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" fillcolor="#dacded" stroked="f" strokeweight="1pt"/>
            </w:pict>
          </mc:Fallback>
        </mc:AlternateContent>
      </w:r>
      <w:r w:rsidR="00E3185F">
        <w:rPr>
          <w:b/>
          <w:bCs/>
        </w:rPr>
        <w:t>Atoatoali’o</w:t>
      </w:r>
      <w:r w:rsidR="002211D1">
        <w:rPr>
          <w:b/>
          <w:bCs/>
        </w:rPr>
        <w:t xml:space="preserve"> </w:t>
      </w:r>
      <w:r w:rsidR="002211D1">
        <w:t>is a Samoan word about people sitting in a circle where everyone:</w:t>
      </w:r>
    </w:p>
    <w:p w14:paraId="7C1D9AC0" w14:textId="069D8799" w:rsidR="002211D1" w:rsidRDefault="00384332" w:rsidP="002211D1">
      <w:pPr>
        <w:pStyle w:val="Listtoplevel"/>
      </w:pPr>
      <w:r>
        <w:drawing>
          <wp:anchor distT="0" distB="0" distL="114300" distR="114300" simplePos="0" relativeHeight="251883520" behindDoc="0" locked="0" layoutInCell="1" allowOverlap="1" wp14:anchorId="1CFA8958" wp14:editId="0EAC9394">
            <wp:simplePos x="0" y="0"/>
            <wp:positionH relativeFrom="margin">
              <wp:posOffset>0</wp:posOffset>
            </wp:positionH>
            <wp:positionV relativeFrom="paragraph">
              <wp:posOffset>40640</wp:posOffset>
            </wp:positionV>
            <wp:extent cx="1619885" cy="1479550"/>
            <wp:effectExtent l="0" t="0" r="5715" b="6350"/>
            <wp:wrapNone/>
            <wp:docPr id="126103547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035479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11D1">
        <w:t>fits</w:t>
      </w:r>
    </w:p>
    <w:p w14:paraId="75555E91" w14:textId="3DFAD4A6" w:rsidR="002211D1" w:rsidRDefault="002211D1" w:rsidP="002211D1">
      <w:pPr>
        <w:pStyle w:val="Listtoplevel"/>
      </w:pPr>
      <w:r>
        <w:t>belongs.</w:t>
      </w:r>
    </w:p>
    <w:p w14:paraId="3A3EFC5D" w14:textId="155AEFF1" w:rsidR="00E3185F" w:rsidRDefault="00E3185F" w:rsidP="00E3185F"/>
    <w:p w14:paraId="4D2C43E8" w14:textId="5FA9D3D5" w:rsidR="00E3185F" w:rsidRPr="002211D1" w:rsidRDefault="00E3185F" w:rsidP="00E3185F"/>
    <w:p w14:paraId="4D240D08" w14:textId="09C4405A" w:rsidR="00E02C06" w:rsidRDefault="00384332" w:rsidP="002211D1">
      <w:bookmarkStart w:id="2" w:name="_Hlk53559738"/>
      <w:r>
        <w:rPr>
          <w:noProof/>
        </w:rPr>
        <w:lastRenderedPageBreak/>
        <w:drawing>
          <wp:anchor distT="0" distB="0" distL="114300" distR="114300" simplePos="0" relativeHeight="251932672" behindDoc="0" locked="0" layoutInCell="1" allowOverlap="1" wp14:anchorId="48E5787D" wp14:editId="44215A2A">
            <wp:simplePos x="0" y="0"/>
            <wp:positionH relativeFrom="margin">
              <wp:posOffset>0</wp:posOffset>
            </wp:positionH>
            <wp:positionV relativeFrom="page">
              <wp:posOffset>914400</wp:posOffset>
            </wp:positionV>
            <wp:extent cx="1079500" cy="1619885"/>
            <wp:effectExtent l="0" t="0" r="0" b="5715"/>
            <wp:wrapNone/>
            <wp:docPr id="134255418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86534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11D1">
        <w:rPr>
          <w:noProof/>
        </w:rPr>
        <mc:AlternateContent>
          <mc:Choice Requires="wps">
            <w:drawing>
              <wp:anchor distT="0" distB="0" distL="114300" distR="114300" simplePos="0" relativeHeight="251856896" behindDoc="1" locked="0" layoutInCell="1" allowOverlap="1" wp14:anchorId="1FABD22B" wp14:editId="0043A0BF">
                <wp:simplePos x="0" y="0"/>
                <wp:positionH relativeFrom="column">
                  <wp:posOffset>2232025</wp:posOffset>
                </wp:positionH>
                <wp:positionV relativeFrom="paragraph">
                  <wp:posOffset>-38100</wp:posOffset>
                </wp:positionV>
                <wp:extent cx="3672000" cy="1040400"/>
                <wp:effectExtent l="0" t="0" r="0" b="1270"/>
                <wp:wrapNone/>
                <wp:docPr id="1418086925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040400"/>
                        </a:xfrm>
                        <a:prstGeom prst="rect">
                          <a:avLst/>
                        </a:prstGeom>
                        <a:solidFill>
                          <a:srgbClr val="E0EDC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644E94A4" id="Rectangle 2" o:spid="_x0000_s1026" alt="&quot;&quot;" style="position:absolute;margin-left:175.75pt;margin-top:-3pt;width:289.15pt;height:81.9pt;z-index:-25145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" fillcolor="#e0edcd" stroked="f" strokeweight="1pt"/>
            </w:pict>
          </mc:Fallback>
        </mc:AlternateContent>
      </w:r>
      <w:r w:rsidR="002211D1">
        <w:t xml:space="preserve">In this Easy Read we will call </w:t>
      </w:r>
      <w:r w:rsidR="002211D1" w:rsidRPr="002211D1">
        <w:t xml:space="preserve">Atoatoali’o the </w:t>
      </w:r>
      <w:r w:rsidR="008848BA">
        <w:t xml:space="preserve">National </w:t>
      </w:r>
      <w:r w:rsidR="00C65E5E">
        <w:t>Pacific</w:t>
      </w:r>
      <w:r w:rsidR="002211D1" w:rsidRPr="002211D1">
        <w:t xml:space="preserve"> Disability Approach</w:t>
      </w:r>
      <w:r w:rsidR="002211D1">
        <w:t xml:space="preserve"> </w:t>
      </w:r>
      <w:r w:rsidR="002211D1">
        <w:rPr>
          <w:b/>
          <w:bCs/>
        </w:rPr>
        <w:t>Atoatoali’o</w:t>
      </w:r>
      <w:r w:rsidR="002211D1">
        <w:t>.</w:t>
      </w:r>
    </w:p>
    <w:p w14:paraId="60149A6E" w14:textId="40E2244B" w:rsidR="002211D1" w:rsidRDefault="002211D1" w:rsidP="002211D1"/>
    <w:p w14:paraId="365170AA" w14:textId="49BB3171" w:rsidR="002211D1" w:rsidRDefault="002211D1" w:rsidP="002211D1"/>
    <w:p w14:paraId="7B76539C" w14:textId="135A902C" w:rsidR="002211D1" w:rsidRPr="002211D1" w:rsidRDefault="002211D1" w:rsidP="002211D1">
      <w:r>
        <w:t xml:space="preserve">This Easy Read is a </w:t>
      </w:r>
      <w:r>
        <w:rPr>
          <w:b/>
          <w:bCs/>
        </w:rPr>
        <w:t xml:space="preserve">summary </w:t>
      </w:r>
      <w:r w:rsidRPr="002211D1">
        <w:t>of the full document.</w:t>
      </w:r>
    </w:p>
    <w:p w14:paraId="123B9782" w14:textId="24BB3F63" w:rsidR="002211D1" w:rsidRDefault="002211D1" w:rsidP="002211D1"/>
    <w:p w14:paraId="38130BFB" w14:textId="2A5258E9" w:rsidR="002211D1" w:rsidRDefault="00E3185F" w:rsidP="002211D1">
      <w:r>
        <w:rPr>
          <w:noProof/>
        </w:rPr>
        <w:drawing>
          <wp:anchor distT="0" distB="0" distL="114300" distR="114300" simplePos="0" relativeHeight="251886592" behindDoc="0" locked="0" layoutInCell="1" allowOverlap="1" wp14:anchorId="468ABF87" wp14:editId="298140B9">
            <wp:simplePos x="0" y="0"/>
            <wp:positionH relativeFrom="margin">
              <wp:posOffset>0</wp:posOffset>
            </wp:positionH>
            <wp:positionV relativeFrom="paragraph">
              <wp:posOffset>163830</wp:posOffset>
            </wp:positionV>
            <wp:extent cx="1429200" cy="1620000"/>
            <wp:effectExtent l="0" t="0" r="0" b="5715"/>
            <wp:wrapNone/>
            <wp:docPr id="154445834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45834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60"/>
                    <a:stretch/>
                  </pic:blipFill>
                  <pic:spPr bwMode="auto">
                    <a:xfrm>
                      <a:off x="0" y="0"/>
                      <a:ext cx="1429200" cy="16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11D1">
        <w:rPr>
          <w:noProof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42D2BB6B" wp14:editId="7000CF32">
                <wp:simplePos x="0" y="0"/>
                <wp:positionH relativeFrom="column">
                  <wp:posOffset>2232025</wp:posOffset>
                </wp:positionH>
                <wp:positionV relativeFrom="paragraph">
                  <wp:posOffset>307340</wp:posOffset>
                </wp:positionV>
                <wp:extent cx="3672000" cy="1702800"/>
                <wp:effectExtent l="0" t="0" r="0" b="0"/>
                <wp:wrapNone/>
                <wp:docPr id="1317519283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702800"/>
                        </a:xfrm>
                        <a:prstGeom prst="rect">
                          <a:avLst/>
                        </a:prstGeom>
                        <a:solidFill>
                          <a:srgbClr val="DACDE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58B3D18B" id="Rectangle 2" o:spid="_x0000_s1026" alt="&quot;&quot;" style="position:absolute;margin-left:175.75pt;margin-top:24.2pt;width:289.15pt;height:134.1pt;z-index:-25145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" fillcolor="#dacded" stroked="f" strokeweight="1pt"/>
            </w:pict>
          </mc:Fallback>
        </mc:AlternateContent>
      </w:r>
    </w:p>
    <w:p w14:paraId="453974B0" w14:textId="7963AD46" w:rsidR="002211D1" w:rsidRDefault="002211D1" w:rsidP="002211D1">
      <w:r>
        <w:t xml:space="preserve">A </w:t>
      </w:r>
      <w:r>
        <w:rPr>
          <w:b/>
          <w:bCs/>
        </w:rPr>
        <w:t>summary</w:t>
      </w:r>
      <w:r>
        <w:t>:</w:t>
      </w:r>
    </w:p>
    <w:p w14:paraId="4FE49D3E" w14:textId="7327AC11" w:rsidR="002211D1" w:rsidRDefault="002211D1" w:rsidP="002211D1">
      <w:pPr>
        <w:pStyle w:val="Listtoplevel"/>
      </w:pPr>
      <w:r>
        <w:t>is shorter than the full document</w:t>
      </w:r>
    </w:p>
    <w:p w14:paraId="6775E8F0" w14:textId="4E8AF16E" w:rsidR="00DD1700" w:rsidRDefault="002211D1" w:rsidP="002211D1">
      <w:pPr>
        <w:pStyle w:val="Listtoplevel"/>
      </w:pPr>
      <w:r>
        <w:t>tells the main ideas.</w:t>
      </w:r>
    </w:p>
    <w:p w14:paraId="3B603B3E" w14:textId="0E8B5E84" w:rsidR="00DD1700" w:rsidRDefault="00DD1700" w:rsidP="00384332"/>
    <w:p w14:paraId="413985F8" w14:textId="13B5B06B" w:rsidR="00384332" w:rsidRDefault="00384332" w:rsidP="00384332">
      <w:pPr>
        <w:rPr>
          <w:rFonts w:eastAsiaTheme="minorHAnsi"/>
          <w:noProof/>
          <w:szCs w:val="22"/>
          <w:lang w:val="en-GB"/>
        </w:rPr>
      </w:pPr>
      <w:r>
        <w:rPr>
          <w:noProof/>
        </w:rPr>
        <w:drawing>
          <wp:anchor distT="0" distB="0" distL="114300" distR="114300" simplePos="0" relativeHeight="251887616" behindDoc="0" locked="0" layoutInCell="1" allowOverlap="1" wp14:anchorId="391BCE02" wp14:editId="73B8F5AF">
            <wp:simplePos x="0" y="0"/>
            <wp:positionH relativeFrom="margin">
              <wp:posOffset>0</wp:posOffset>
            </wp:positionH>
            <wp:positionV relativeFrom="page">
              <wp:posOffset>6142990</wp:posOffset>
            </wp:positionV>
            <wp:extent cx="1555115" cy="1619885"/>
            <wp:effectExtent l="0" t="0" r="0" b="5715"/>
            <wp:wrapNone/>
            <wp:docPr id="84775596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75596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1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1AF203" w14:textId="7C4F5772" w:rsidR="002211D1" w:rsidRDefault="002211D1" w:rsidP="00DD1700">
      <w:r>
        <w:t>You can find the full document at:</w:t>
      </w:r>
    </w:p>
    <w:p w14:paraId="15FAB918" w14:textId="781D942D" w:rsidR="002211D1" w:rsidRDefault="002211D1" w:rsidP="002211D1"/>
    <w:p w14:paraId="1B9F2A9E" w14:textId="3D576B36" w:rsidR="00A622D0" w:rsidRPr="00A622D0" w:rsidRDefault="006524F9" w:rsidP="00A622D0">
      <w:pPr>
        <w:rPr>
          <w:rStyle w:val="normaltextrun"/>
          <w:rFonts w:ascii="Calibri" w:eastAsiaTheme="minorHAnsi" w:hAnsi="Calibri"/>
          <w:b/>
          <w:bCs/>
          <w:szCs w:val="32"/>
          <w:shd w:val="clear" w:color="auto" w:fill="FFFFFF"/>
          <w:lang w:val="en-US"/>
        </w:rPr>
      </w:pPr>
      <w:hyperlink r:id="rId20" w:history="1">
        <w:r w:rsidR="00A622D0" w:rsidRPr="00A622D0">
          <w:rPr>
            <w:rStyle w:val="Hyperlink"/>
            <w:b/>
            <w:bCs/>
            <w:color w:val="auto"/>
            <w:szCs w:val="32"/>
            <w:u w:val="none"/>
            <w:shd w:val="clear" w:color="auto" w:fill="FFFFFF"/>
            <w:lang w:val="en-US"/>
          </w:rPr>
          <w:t>https://tinyurl.com/3mczckx9</w:t>
        </w:r>
      </w:hyperlink>
    </w:p>
    <w:p w14:paraId="23A48910" w14:textId="4DB0811F" w:rsidR="002211D1" w:rsidRDefault="002211D1" w:rsidP="002211D1">
      <w:pPr>
        <w:rPr>
          <w:b/>
          <w:bCs/>
          <w:color w:val="FF0000"/>
        </w:rPr>
      </w:pPr>
    </w:p>
    <w:p w14:paraId="5CA98B82" w14:textId="07565C67" w:rsidR="002211D1" w:rsidRDefault="00384332" w:rsidP="002211D1">
      <w:pPr>
        <w:rPr>
          <w:b/>
          <w:bCs/>
          <w:color w:val="FF0000"/>
        </w:rPr>
      </w:pPr>
      <w:r>
        <w:rPr>
          <w:noProof/>
        </w:rPr>
        <w:drawing>
          <wp:anchor distT="0" distB="0" distL="114300" distR="114300" simplePos="0" relativeHeight="251888640" behindDoc="0" locked="0" layoutInCell="1" allowOverlap="1" wp14:anchorId="3F372595" wp14:editId="7D79377D">
            <wp:simplePos x="0" y="0"/>
            <wp:positionH relativeFrom="margin">
              <wp:posOffset>0</wp:posOffset>
            </wp:positionH>
            <wp:positionV relativeFrom="page">
              <wp:posOffset>7999095</wp:posOffset>
            </wp:positionV>
            <wp:extent cx="1263015" cy="1619885"/>
            <wp:effectExtent l="0" t="0" r="0" b="5715"/>
            <wp:wrapNone/>
            <wp:docPr id="15431854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1854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7729DD" w14:textId="0A27D477" w:rsidR="002211D1" w:rsidRPr="002211D1" w:rsidRDefault="002211D1" w:rsidP="002211D1">
      <w:r>
        <w:t xml:space="preserve">The full document is </w:t>
      </w:r>
      <w:r>
        <w:rPr>
          <w:b/>
          <w:bCs/>
        </w:rPr>
        <w:t xml:space="preserve">not </w:t>
      </w:r>
      <w:r>
        <w:t xml:space="preserve">in </w:t>
      </w:r>
      <w:r>
        <w:br/>
        <w:t>Easy Read.</w:t>
      </w:r>
    </w:p>
    <w:p w14:paraId="18E23A65" w14:textId="46071C97" w:rsidR="002211D1" w:rsidRDefault="002211D1" w:rsidP="002211D1"/>
    <w:p w14:paraId="6EACD105" w14:textId="39E9E774" w:rsidR="002211D1" w:rsidRDefault="002211D1">
      <w:pPr>
        <w:spacing w:line="240" w:lineRule="auto"/>
        <w:ind w:left="0"/>
      </w:pPr>
      <w:r>
        <w:br w:type="page"/>
      </w:r>
    </w:p>
    <w:p w14:paraId="725859D8" w14:textId="62F7C962" w:rsidR="002211D1" w:rsidRDefault="0000667E" w:rsidP="002211D1">
      <w:r>
        <w:rPr>
          <w:noProof/>
        </w:rPr>
        <w:lastRenderedPageBreak/>
        <w:drawing>
          <wp:anchor distT="0" distB="0" distL="114300" distR="114300" simplePos="0" relativeHeight="251889664" behindDoc="0" locked="0" layoutInCell="1" allowOverlap="1" wp14:anchorId="5DBF171B" wp14:editId="209B9C45">
            <wp:simplePos x="0" y="0"/>
            <wp:positionH relativeFrom="margin">
              <wp:posOffset>0</wp:posOffset>
            </wp:positionH>
            <wp:positionV relativeFrom="paragraph">
              <wp:posOffset>-12700</wp:posOffset>
            </wp:positionV>
            <wp:extent cx="1619885" cy="1633855"/>
            <wp:effectExtent l="0" t="0" r="0" b="4445"/>
            <wp:wrapNone/>
            <wp:docPr id="198797361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97361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3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11D1">
        <w:t>Atoatoali’o uses ideas from:</w:t>
      </w:r>
    </w:p>
    <w:p w14:paraId="1012B6E8" w14:textId="24B81FDE" w:rsidR="002211D1" w:rsidRDefault="00C65E5E" w:rsidP="002211D1">
      <w:pPr>
        <w:pStyle w:val="Listtoplevel"/>
      </w:pPr>
      <w:r>
        <w:t>Pacific</w:t>
      </w:r>
      <w:r w:rsidR="002211D1">
        <w:t xml:space="preserve"> disabled people</w:t>
      </w:r>
    </w:p>
    <w:p w14:paraId="482E6867" w14:textId="2BDF43A2" w:rsidR="002211D1" w:rsidRDefault="002211D1" w:rsidP="002211D1">
      <w:pPr>
        <w:pStyle w:val="Listtoplevel"/>
      </w:pPr>
      <w:r>
        <w:t>the aiga / families</w:t>
      </w:r>
      <w:r w:rsidR="00DD1700">
        <w:t xml:space="preserve"> of Pacific disabled people</w:t>
      </w:r>
      <w:r>
        <w:t>.</w:t>
      </w:r>
    </w:p>
    <w:p w14:paraId="26223330" w14:textId="01AB2909" w:rsidR="002211D1" w:rsidRDefault="002211D1" w:rsidP="002211D1"/>
    <w:p w14:paraId="0C151B6E" w14:textId="1E51E29D" w:rsidR="002211D1" w:rsidRDefault="0000667E" w:rsidP="002211D1">
      <w:r>
        <w:rPr>
          <w:noProof/>
        </w:rPr>
        <w:drawing>
          <wp:anchor distT="0" distB="0" distL="114300" distR="114300" simplePos="0" relativeHeight="251890688" behindDoc="0" locked="0" layoutInCell="1" allowOverlap="1" wp14:anchorId="4A96F196" wp14:editId="3E3C0BC0">
            <wp:simplePos x="0" y="0"/>
            <wp:positionH relativeFrom="margin">
              <wp:posOffset>0</wp:posOffset>
            </wp:positionH>
            <wp:positionV relativeFrom="paragraph">
              <wp:posOffset>170815</wp:posOffset>
            </wp:positionV>
            <wp:extent cx="1626870" cy="1331595"/>
            <wp:effectExtent l="0" t="0" r="0" b="1905"/>
            <wp:wrapNone/>
            <wp:docPr id="11337205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7205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870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9588A" w14:textId="19FE3414" w:rsidR="002211D1" w:rsidRDefault="002211D1" w:rsidP="002211D1">
      <w:r>
        <w:t>We will use Atoato</w:t>
      </w:r>
      <w:r w:rsidR="0085132A">
        <w:t>a</w:t>
      </w:r>
      <w:r>
        <w:t>li’o</w:t>
      </w:r>
      <w:r w:rsidR="0085132A">
        <w:t xml:space="preserve"> when we update the </w:t>
      </w:r>
      <w:r w:rsidR="0085132A">
        <w:rPr>
          <w:b/>
          <w:bCs/>
        </w:rPr>
        <w:t>New Zealand Disability Strategy</w:t>
      </w:r>
      <w:r w:rsidR="0085132A">
        <w:t>.</w:t>
      </w:r>
    </w:p>
    <w:p w14:paraId="26A278EB" w14:textId="77777777" w:rsidR="0085132A" w:rsidRDefault="0085132A" w:rsidP="002211D1"/>
    <w:p w14:paraId="6D8CD60C" w14:textId="5DCD8954" w:rsidR="0085132A" w:rsidRDefault="0085132A" w:rsidP="002211D1"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3D344A85" wp14:editId="44788841">
                <wp:simplePos x="0" y="0"/>
                <wp:positionH relativeFrom="column">
                  <wp:posOffset>2232025</wp:posOffset>
                </wp:positionH>
                <wp:positionV relativeFrom="paragraph">
                  <wp:posOffset>297816</wp:posOffset>
                </wp:positionV>
                <wp:extent cx="3672000" cy="1447200"/>
                <wp:effectExtent l="0" t="0" r="0" b="635"/>
                <wp:wrapNone/>
                <wp:docPr id="432688321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447200"/>
                        </a:xfrm>
                        <a:prstGeom prst="rect">
                          <a:avLst/>
                        </a:prstGeom>
                        <a:solidFill>
                          <a:srgbClr val="DACDE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64F8C024" id="Rectangle 2" o:spid="_x0000_s1026" alt="&quot;&quot;" style="position:absolute;margin-left:175.75pt;margin-top:23.45pt;width:289.15pt;height:113.95pt;z-index:-25145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" fillcolor="#dacded" stroked="f" strokeweight="1pt"/>
            </w:pict>
          </mc:Fallback>
        </mc:AlternateContent>
      </w:r>
    </w:p>
    <w:p w14:paraId="461AED90" w14:textId="74FBB5A6" w:rsidR="0085132A" w:rsidRPr="0085132A" w:rsidRDefault="0000667E" w:rsidP="002211D1">
      <w:r>
        <w:rPr>
          <w:noProof/>
        </w:rPr>
        <w:drawing>
          <wp:anchor distT="0" distB="0" distL="114300" distR="114300" simplePos="0" relativeHeight="251892736" behindDoc="0" locked="0" layoutInCell="1" allowOverlap="1" wp14:anchorId="3E84F3F2" wp14:editId="32ADBDFD">
            <wp:simplePos x="0" y="0"/>
            <wp:positionH relativeFrom="margin">
              <wp:posOffset>0</wp:posOffset>
            </wp:positionH>
            <wp:positionV relativeFrom="paragraph">
              <wp:posOffset>128905</wp:posOffset>
            </wp:positionV>
            <wp:extent cx="1619885" cy="1007745"/>
            <wp:effectExtent l="0" t="0" r="5715" b="0"/>
            <wp:wrapNone/>
            <wp:docPr id="145595478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8913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132A">
        <w:t xml:space="preserve">The </w:t>
      </w:r>
      <w:r w:rsidR="0085132A">
        <w:rPr>
          <w:b/>
          <w:bCs/>
        </w:rPr>
        <w:t xml:space="preserve">New Zealand Disability Strategy </w:t>
      </w:r>
      <w:r w:rsidR="0085132A">
        <w:t>supports the Government to know how to make life better for disabled people.</w:t>
      </w:r>
    </w:p>
    <w:p w14:paraId="14314C28" w14:textId="77777777" w:rsidR="002211D1" w:rsidRDefault="002211D1" w:rsidP="002211D1"/>
    <w:p w14:paraId="2C9B62D0" w14:textId="7EB7CDB9" w:rsidR="00C65E5E" w:rsidRDefault="00C65E5E">
      <w:pPr>
        <w:spacing w:line="240" w:lineRule="auto"/>
        <w:ind w:left="0"/>
      </w:pPr>
      <w:r>
        <w:br w:type="page"/>
      </w:r>
    </w:p>
    <w:p w14:paraId="4BF5DCB3" w14:textId="557EFF01" w:rsidR="002211D1" w:rsidRDefault="00C65E5E" w:rsidP="00C65E5E">
      <w:pPr>
        <w:pStyle w:val="Heading1"/>
      </w:pPr>
      <w:r>
        <w:lastRenderedPageBreak/>
        <w:t xml:space="preserve">What </w:t>
      </w:r>
      <w:r w:rsidR="00E3185F">
        <w:t>Atoatoali’o</w:t>
      </w:r>
      <w:r>
        <w:t xml:space="preserve"> says</w:t>
      </w:r>
    </w:p>
    <w:p w14:paraId="5A9FED37" w14:textId="3B0FA35B" w:rsidR="002211D1" w:rsidRDefault="0000667E" w:rsidP="00C65E5E">
      <w:r>
        <w:rPr>
          <w:noProof/>
        </w:rPr>
        <w:drawing>
          <wp:anchor distT="0" distB="0" distL="114300" distR="114300" simplePos="0" relativeHeight="251894784" behindDoc="0" locked="0" layoutInCell="1" allowOverlap="1" wp14:anchorId="39FE524C" wp14:editId="09D151CE">
            <wp:simplePos x="0" y="0"/>
            <wp:positionH relativeFrom="margin">
              <wp:posOffset>0</wp:posOffset>
            </wp:positionH>
            <wp:positionV relativeFrom="paragraph">
              <wp:posOffset>238125</wp:posOffset>
            </wp:positionV>
            <wp:extent cx="1619885" cy="1633855"/>
            <wp:effectExtent l="0" t="0" r="0" b="4445"/>
            <wp:wrapNone/>
            <wp:docPr id="13104803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97361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3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A43022" w14:textId="417126B1" w:rsidR="002211D1" w:rsidRDefault="002211D1" w:rsidP="00C65E5E"/>
    <w:p w14:paraId="41DC0F1D" w14:textId="5B5EFD20" w:rsidR="002211D1" w:rsidRDefault="00C65E5E" w:rsidP="00C65E5E">
      <w:r>
        <w:t xml:space="preserve">Atoatoali’o talks about our </w:t>
      </w:r>
      <w:r>
        <w:rPr>
          <w:b/>
          <w:bCs/>
        </w:rPr>
        <w:t xml:space="preserve">priorities </w:t>
      </w:r>
      <w:r>
        <w:t>for Pacific disabled people.</w:t>
      </w:r>
    </w:p>
    <w:p w14:paraId="41FBBEBA" w14:textId="1A4F8654" w:rsidR="00C65E5E" w:rsidRDefault="00C65E5E" w:rsidP="00C65E5E"/>
    <w:p w14:paraId="724E79AA" w14:textId="1E5613C2" w:rsidR="00C65E5E" w:rsidRDefault="0000667E" w:rsidP="00C65E5E">
      <w:r>
        <w:rPr>
          <w:noProof/>
        </w:rPr>
        <w:drawing>
          <wp:anchor distT="0" distB="0" distL="114300" distR="114300" simplePos="0" relativeHeight="251895808" behindDoc="0" locked="0" layoutInCell="1" allowOverlap="1" wp14:anchorId="24686E04" wp14:editId="71B00C35">
            <wp:simplePos x="0" y="0"/>
            <wp:positionH relativeFrom="margin">
              <wp:posOffset>0</wp:posOffset>
            </wp:positionH>
            <wp:positionV relativeFrom="paragraph">
              <wp:posOffset>278765</wp:posOffset>
            </wp:positionV>
            <wp:extent cx="1619885" cy="1018540"/>
            <wp:effectExtent l="0" t="0" r="5715" b="0"/>
            <wp:wrapNone/>
            <wp:docPr id="2041163281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16328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5E5E">
        <w:rPr>
          <w:noProof/>
        </w:rPr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70648967" wp14:editId="05EA1010">
                <wp:simplePos x="0" y="0"/>
                <wp:positionH relativeFrom="column">
                  <wp:posOffset>2232025</wp:posOffset>
                </wp:positionH>
                <wp:positionV relativeFrom="paragraph">
                  <wp:posOffset>311786</wp:posOffset>
                </wp:positionV>
                <wp:extent cx="3672000" cy="738000"/>
                <wp:effectExtent l="0" t="0" r="0" b="0"/>
                <wp:wrapNone/>
                <wp:docPr id="2035660747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738000"/>
                        </a:xfrm>
                        <a:prstGeom prst="rect">
                          <a:avLst/>
                        </a:prstGeom>
                        <a:solidFill>
                          <a:srgbClr val="DACDE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3F8D7FE8" id="Rectangle 2" o:spid="_x0000_s1026" alt="&quot;&quot;" style="position:absolute;margin-left:175.75pt;margin-top:24.55pt;width:289.15pt;height:58.1pt;z-index:-2514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" fillcolor="#dacded" stroked="f" strokeweight="1pt"/>
            </w:pict>
          </mc:Fallback>
        </mc:AlternateContent>
      </w:r>
    </w:p>
    <w:p w14:paraId="22B4F4E5" w14:textId="41BDF033" w:rsidR="00C65E5E" w:rsidRPr="00C65E5E" w:rsidRDefault="00C65E5E" w:rsidP="00C65E5E">
      <w:r>
        <w:t xml:space="preserve">Here </w:t>
      </w:r>
      <w:r>
        <w:rPr>
          <w:b/>
          <w:bCs/>
        </w:rPr>
        <w:t xml:space="preserve">priorities </w:t>
      </w:r>
      <w:r>
        <w:t>means the things that are the most important to do.</w:t>
      </w:r>
      <w:r w:rsidRPr="00C65E5E">
        <w:rPr>
          <w:noProof/>
        </w:rPr>
        <w:t xml:space="preserve"> </w:t>
      </w:r>
    </w:p>
    <w:p w14:paraId="75A48FE5" w14:textId="2AA3B220" w:rsidR="00C65E5E" w:rsidRDefault="00C65E5E" w:rsidP="00C65E5E"/>
    <w:p w14:paraId="0B39C98D" w14:textId="2412B5B6" w:rsidR="00C65E5E" w:rsidRDefault="0000667E" w:rsidP="00C65E5E">
      <w:r>
        <w:rPr>
          <w:noProof/>
        </w:rPr>
        <w:drawing>
          <wp:anchor distT="0" distB="0" distL="114300" distR="114300" simplePos="0" relativeHeight="251896832" behindDoc="0" locked="0" layoutInCell="1" allowOverlap="1" wp14:anchorId="12AE161C" wp14:editId="4F8663D0">
            <wp:simplePos x="0" y="0"/>
            <wp:positionH relativeFrom="margin">
              <wp:posOffset>0</wp:posOffset>
            </wp:positionH>
            <wp:positionV relativeFrom="paragraph">
              <wp:posOffset>210185</wp:posOffset>
            </wp:positionV>
            <wp:extent cx="1619885" cy="1619885"/>
            <wp:effectExtent l="0" t="0" r="0" b="5715"/>
            <wp:wrapNone/>
            <wp:docPr id="1570906666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906666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C7AF8E" w14:textId="0824162B" w:rsidR="00C65E5E" w:rsidRDefault="00C65E5E" w:rsidP="00C65E5E">
      <w:r>
        <w:t>We want to support Pacific disabled people to be leaders in their communities.</w:t>
      </w:r>
    </w:p>
    <w:p w14:paraId="50A82DCA" w14:textId="0C2CB19B" w:rsidR="00C65E5E" w:rsidRDefault="00C65E5E" w:rsidP="00C65E5E"/>
    <w:p w14:paraId="74442A58" w14:textId="092B56D9" w:rsidR="00C65E5E" w:rsidRDefault="00C65E5E" w:rsidP="00C65E5E"/>
    <w:p w14:paraId="49ADEE9D" w14:textId="485977C7" w:rsidR="00C65E5E" w:rsidRDefault="0000667E" w:rsidP="00C65E5E">
      <w:r>
        <w:rPr>
          <w:noProof/>
        </w:rPr>
        <w:drawing>
          <wp:anchor distT="0" distB="0" distL="114300" distR="114300" simplePos="0" relativeHeight="251897856" behindDoc="0" locked="0" layoutInCell="1" allowOverlap="1" wp14:anchorId="71A73439" wp14:editId="17B32B07">
            <wp:simplePos x="0" y="0"/>
            <wp:positionH relativeFrom="margin">
              <wp:posOffset>0</wp:posOffset>
            </wp:positionH>
            <wp:positionV relativeFrom="page">
              <wp:posOffset>7058025</wp:posOffset>
            </wp:positionV>
            <wp:extent cx="1619885" cy="1619885"/>
            <wp:effectExtent l="0" t="0" r="5715" b="5715"/>
            <wp:wrapNone/>
            <wp:docPr id="202341127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41127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5E5E">
        <w:t>We want to make sure people who work in health / disability services understand:</w:t>
      </w:r>
    </w:p>
    <w:p w14:paraId="0DA5A760" w14:textId="5EA1A48A" w:rsidR="00C65E5E" w:rsidRPr="00C65E5E" w:rsidRDefault="00C65E5E" w:rsidP="00C65E5E">
      <w:pPr>
        <w:pStyle w:val="Listtoplevel"/>
      </w:pPr>
      <w:r>
        <w:t xml:space="preserve">about Pacific </w:t>
      </w:r>
      <w:r>
        <w:rPr>
          <w:b/>
          <w:bCs/>
        </w:rPr>
        <w:t>cultures</w:t>
      </w:r>
    </w:p>
    <w:p w14:paraId="77212A11" w14:textId="22D0F127" w:rsidR="00C65E5E" w:rsidRDefault="00C65E5E" w:rsidP="00C65E5E">
      <w:pPr>
        <w:pStyle w:val="Listtoplevel"/>
      </w:pPr>
      <w:r>
        <w:t>what Pacific disabled people need.</w:t>
      </w:r>
    </w:p>
    <w:p w14:paraId="68EB5365" w14:textId="352807EE" w:rsidR="00C65E5E" w:rsidRPr="005E3B48" w:rsidRDefault="0000667E" w:rsidP="00C65E5E">
      <w:pPr>
        <w:rPr>
          <w:rFonts w:eastAsia="Times New Roman" w:cs="Times New Roman"/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1898880" behindDoc="0" locked="0" layoutInCell="1" allowOverlap="1" wp14:anchorId="20DF69D5" wp14:editId="5EE540F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20000" cy="1202400"/>
            <wp:effectExtent l="0" t="0" r="5715" b="4445"/>
            <wp:wrapNone/>
            <wp:docPr id="1083269929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269929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5E5E">
        <w:rPr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02322FFA" wp14:editId="05AE5280">
                <wp:simplePos x="0" y="0"/>
                <wp:positionH relativeFrom="column">
                  <wp:posOffset>2232025</wp:posOffset>
                </wp:positionH>
                <wp:positionV relativeFrom="paragraph">
                  <wp:posOffset>-50800</wp:posOffset>
                </wp:positionV>
                <wp:extent cx="3672000" cy="1702800"/>
                <wp:effectExtent l="0" t="0" r="0" b="0"/>
                <wp:wrapNone/>
                <wp:docPr id="2024401014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702800"/>
                        </a:xfrm>
                        <a:prstGeom prst="rect">
                          <a:avLst/>
                        </a:prstGeom>
                        <a:solidFill>
                          <a:srgbClr val="DACDE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0056F45A" id="Rectangle 2" o:spid="_x0000_s1026" alt="&quot;&quot;" style="position:absolute;margin-left:175.75pt;margin-top:-4pt;width:289.15pt;height:134.1pt;z-index:-2514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" fillcolor="#dacded" stroked="f" strokeweight="1pt"/>
            </w:pict>
          </mc:Fallback>
        </mc:AlternateContent>
      </w:r>
      <w:r w:rsidR="00C65E5E" w:rsidRPr="005E3B48">
        <w:rPr>
          <w:rFonts w:eastAsia="Times New Roman" w:cs="Times New Roman"/>
          <w:b/>
          <w:bCs/>
          <w:lang w:val="en-GB"/>
        </w:rPr>
        <w:t>Culture</w:t>
      </w:r>
      <w:r w:rsidR="00C65E5E" w:rsidRPr="005E3B48">
        <w:rPr>
          <w:rFonts w:eastAsia="Times New Roman" w:cs="Times New Roman"/>
          <w:lang w:val="en-GB"/>
        </w:rPr>
        <w:t xml:space="preserve"> is a way of:</w:t>
      </w:r>
    </w:p>
    <w:p w14:paraId="26EB4B8B" w14:textId="20C8C34E" w:rsidR="00C65E5E" w:rsidRPr="005E3B48" w:rsidRDefault="00C65E5E" w:rsidP="00C65E5E">
      <w:pPr>
        <w:pStyle w:val="Listtoplevel"/>
      </w:pPr>
      <w:r w:rsidRPr="005E3B48">
        <w:t>thinking that a group shares</w:t>
      </w:r>
    </w:p>
    <w:p w14:paraId="2BBDE505" w14:textId="47F683C2" w:rsidR="00C65E5E" w:rsidRPr="005E3B48" w:rsidRDefault="00C65E5E" w:rsidP="00C65E5E">
      <w:pPr>
        <w:pStyle w:val="Listtoplevel"/>
        <w:rPr>
          <w:lang w:eastAsia="en-NZ"/>
        </w:rPr>
      </w:pPr>
      <w:r w:rsidRPr="005E3B48">
        <w:t>doing things as a group.</w:t>
      </w:r>
    </w:p>
    <w:p w14:paraId="0FA15067" w14:textId="7F203985" w:rsidR="00C65E5E" w:rsidRDefault="00C65E5E" w:rsidP="00C65E5E">
      <w:pPr>
        <w:pStyle w:val="Listtoplevel"/>
        <w:numPr>
          <w:ilvl w:val="0"/>
          <w:numId w:val="0"/>
        </w:numPr>
        <w:ind w:left="3686"/>
      </w:pPr>
    </w:p>
    <w:p w14:paraId="65682C69" w14:textId="5BC5057C" w:rsidR="00C65E5E" w:rsidRDefault="001F6ADC" w:rsidP="00C65E5E">
      <w:r>
        <w:rPr>
          <w:noProof/>
        </w:rPr>
        <w:drawing>
          <wp:anchor distT="0" distB="0" distL="114300" distR="114300" simplePos="0" relativeHeight="251899904" behindDoc="0" locked="0" layoutInCell="1" allowOverlap="1" wp14:anchorId="007E38AD" wp14:editId="76669E1F">
            <wp:simplePos x="0" y="0"/>
            <wp:positionH relativeFrom="margin">
              <wp:posOffset>0</wp:posOffset>
            </wp:positionH>
            <wp:positionV relativeFrom="paragraph">
              <wp:posOffset>132715</wp:posOffset>
            </wp:positionV>
            <wp:extent cx="1800000" cy="1152000"/>
            <wp:effectExtent l="0" t="0" r="0" b="0"/>
            <wp:wrapNone/>
            <wp:docPr id="175351727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51727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15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1C9146" w14:textId="0580E843" w:rsidR="00C65E5E" w:rsidRDefault="00C65E5E" w:rsidP="00C65E5E">
      <w:r>
        <w:t>We want to support Pacific communities to understand about disability.</w:t>
      </w:r>
    </w:p>
    <w:p w14:paraId="6A569970" w14:textId="7673AC73" w:rsidR="00C65E5E" w:rsidRDefault="00C65E5E" w:rsidP="00C65E5E"/>
    <w:p w14:paraId="715C6B43" w14:textId="51C59E27" w:rsidR="00C65E5E" w:rsidRDefault="001F6ADC" w:rsidP="00C65E5E">
      <w:r>
        <w:rPr>
          <w:noProof/>
        </w:rPr>
        <w:drawing>
          <wp:anchor distT="0" distB="0" distL="114300" distR="114300" simplePos="0" relativeHeight="251901952" behindDoc="0" locked="0" layoutInCell="1" allowOverlap="1" wp14:anchorId="225C1BF2" wp14:editId="33AC9F85">
            <wp:simplePos x="0" y="0"/>
            <wp:positionH relativeFrom="margin">
              <wp:posOffset>0</wp:posOffset>
            </wp:positionH>
            <wp:positionV relativeFrom="paragraph">
              <wp:posOffset>159385</wp:posOffset>
            </wp:positionV>
            <wp:extent cx="1619885" cy="1633855"/>
            <wp:effectExtent l="0" t="0" r="0" b="4445"/>
            <wp:wrapNone/>
            <wp:docPr id="113993647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97361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3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D6B5EB" w14:textId="0294D9A3" w:rsidR="00C65E5E" w:rsidRDefault="00C65E5E" w:rsidP="00C65E5E">
      <w:r>
        <w:t>This will make it easier for Pacific disabled people to get support from their:</w:t>
      </w:r>
    </w:p>
    <w:p w14:paraId="088859D5" w14:textId="236E037B" w:rsidR="00C65E5E" w:rsidRDefault="001F6ADC" w:rsidP="00C65E5E">
      <w:pPr>
        <w:pStyle w:val="Listtoplevel"/>
      </w:pPr>
      <w:r>
        <w:drawing>
          <wp:anchor distT="0" distB="0" distL="114300" distR="114300" simplePos="0" relativeHeight="251902976" behindDoc="0" locked="0" layoutInCell="1" allowOverlap="1" wp14:anchorId="452B53DA" wp14:editId="1D238308">
            <wp:simplePos x="0" y="0"/>
            <wp:positionH relativeFrom="margin">
              <wp:posOffset>0</wp:posOffset>
            </wp:positionH>
            <wp:positionV relativeFrom="page">
              <wp:posOffset>6774815</wp:posOffset>
            </wp:positionV>
            <wp:extent cx="1439545" cy="1547495"/>
            <wp:effectExtent l="0" t="0" r="0" b="0"/>
            <wp:wrapNone/>
            <wp:docPr id="540970661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970661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47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5E5E">
        <w:t>aiga / family</w:t>
      </w:r>
    </w:p>
    <w:p w14:paraId="4F160F16" w14:textId="5FF7AF75" w:rsidR="00C65E5E" w:rsidRDefault="00C65E5E" w:rsidP="00C65E5E">
      <w:pPr>
        <w:pStyle w:val="Listtoplevel"/>
      </w:pPr>
      <w:r>
        <w:t>church</w:t>
      </w:r>
    </w:p>
    <w:p w14:paraId="42601458" w14:textId="6C2188A6" w:rsidR="00C65E5E" w:rsidRDefault="00C65E5E" w:rsidP="00C65E5E">
      <w:pPr>
        <w:pStyle w:val="Listtoplevel"/>
      </w:pPr>
      <w:r>
        <w:t>community.</w:t>
      </w:r>
    </w:p>
    <w:p w14:paraId="506D50FC" w14:textId="0C78C5B2" w:rsidR="009C64E9" w:rsidRDefault="009C64E9">
      <w:pPr>
        <w:spacing w:line="240" w:lineRule="auto"/>
        <w:ind w:left="0"/>
      </w:pPr>
      <w:r>
        <w:br w:type="page"/>
      </w:r>
    </w:p>
    <w:p w14:paraId="1044EB00" w14:textId="30F7D8E0" w:rsidR="00C65E5E" w:rsidRDefault="001F6ADC" w:rsidP="00C65E5E">
      <w:r>
        <w:rPr>
          <w:noProof/>
        </w:rPr>
        <w:lastRenderedPageBreak/>
        <w:drawing>
          <wp:anchor distT="0" distB="0" distL="114300" distR="114300" simplePos="0" relativeHeight="251904000" behindDoc="0" locked="0" layoutInCell="1" allowOverlap="1" wp14:anchorId="7D3D3CF3" wp14:editId="526238A2">
            <wp:simplePos x="0" y="0"/>
            <wp:positionH relativeFrom="margin">
              <wp:posOffset>0</wp:posOffset>
            </wp:positionH>
            <wp:positionV relativeFrom="paragraph">
              <wp:posOffset>-94615</wp:posOffset>
            </wp:positionV>
            <wp:extent cx="1620000" cy="1620000"/>
            <wp:effectExtent l="0" t="0" r="0" b="0"/>
            <wp:wrapNone/>
            <wp:docPr id="128576280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762804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64E9">
        <w:t xml:space="preserve">We want to make sure </w:t>
      </w:r>
      <w:r>
        <w:br/>
      </w:r>
      <w:r w:rsidR="009C64E9">
        <w:t>Pacific disabled people feel:</w:t>
      </w:r>
    </w:p>
    <w:p w14:paraId="5932C417" w14:textId="6778F1BA" w:rsidR="009C64E9" w:rsidRDefault="009C64E9" w:rsidP="009C64E9">
      <w:pPr>
        <w:pStyle w:val="Listtoplevel"/>
      </w:pPr>
      <w:r>
        <w:t>supported</w:t>
      </w:r>
    </w:p>
    <w:p w14:paraId="5C932C8E" w14:textId="22734DA2" w:rsidR="009C64E9" w:rsidRPr="009C64E9" w:rsidRDefault="009C64E9" w:rsidP="009C64E9">
      <w:pPr>
        <w:pStyle w:val="Listtoplevel"/>
        <w:rPr>
          <w:b/>
          <w:bCs/>
        </w:rPr>
      </w:pPr>
      <w:r w:rsidRPr="009C64E9">
        <w:rPr>
          <w:b/>
          <w:bCs/>
        </w:rPr>
        <w:t>valued</w:t>
      </w:r>
      <w:r>
        <w:t>.</w:t>
      </w:r>
    </w:p>
    <w:p w14:paraId="59F67486" w14:textId="0CA061B5" w:rsidR="009C64E9" w:rsidRDefault="001F6ADC" w:rsidP="009C64E9">
      <w:r>
        <w:rPr>
          <w:noProof/>
        </w:rPr>
        <w:drawing>
          <wp:anchor distT="0" distB="0" distL="114300" distR="114300" simplePos="0" relativeHeight="251906048" behindDoc="0" locked="0" layoutInCell="1" allowOverlap="1" wp14:anchorId="77CE9381" wp14:editId="1411E5F8">
            <wp:simplePos x="0" y="0"/>
            <wp:positionH relativeFrom="margin">
              <wp:posOffset>0</wp:posOffset>
            </wp:positionH>
            <wp:positionV relativeFrom="paragraph">
              <wp:posOffset>278765</wp:posOffset>
            </wp:positionV>
            <wp:extent cx="1619885" cy="1018540"/>
            <wp:effectExtent l="0" t="0" r="5715" b="0"/>
            <wp:wrapNone/>
            <wp:docPr id="212778074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16328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812508" w14:textId="3B11C4A7" w:rsidR="009C64E9" w:rsidRDefault="009C64E9" w:rsidP="009C64E9">
      <w:r>
        <w:rPr>
          <w:noProof/>
        </w:rPr>
        <mc:AlternateContent>
          <mc:Choice Requires="wps">
            <w:drawing>
              <wp:anchor distT="0" distB="0" distL="114300" distR="114300" simplePos="0" relativeHeight="251867136" behindDoc="1" locked="0" layoutInCell="1" allowOverlap="1" wp14:anchorId="5E5AEA6E" wp14:editId="525C2A4D">
                <wp:simplePos x="0" y="0"/>
                <wp:positionH relativeFrom="column">
                  <wp:posOffset>2232025</wp:posOffset>
                </wp:positionH>
                <wp:positionV relativeFrom="paragraph">
                  <wp:posOffset>302895</wp:posOffset>
                </wp:positionV>
                <wp:extent cx="3672000" cy="2044800"/>
                <wp:effectExtent l="0" t="0" r="0" b="0"/>
                <wp:wrapNone/>
                <wp:docPr id="1351823794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2044800"/>
                        </a:xfrm>
                        <a:prstGeom prst="rect">
                          <a:avLst/>
                        </a:prstGeom>
                        <a:solidFill>
                          <a:srgbClr val="DACDE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2C057CE2" id="Rectangle 2" o:spid="_x0000_s1026" alt="&quot;&quot;" style="position:absolute;margin-left:175.75pt;margin-top:23.85pt;width:289.15pt;height:161pt;z-index:-2514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" fillcolor="#dacded" stroked="f" strokeweight="1pt"/>
            </w:pict>
          </mc:Fallback>
        </mc:AlternateContent>
      </w:r>
    </w:p>
    <w:p w14:paraId="35170C79" w14:textId="11007B1F" w:rsidR="009C64E9" w:rsidRDefault="001F6ADC" w:rsidP="009C64E9">
      <w:r>
        <w:rPr>
          <w:noProof/>
        </w:rPr>
        <w:drawing>
          <wp:anchor distT="0" distB="0" distL="114300" distR="114300" simplePos="0" relativeHeight="251907072" behindDoc="0" locked="0" layoutInCell="1" allowOverlap="1" wp14:anchorId="7C03D3C4" wp14:editId="366B6DDB">
            <wp:simplePos x="0" y="0"/>
            <wp:positionH relativeFrom="margin">
              <wp:posOffset>0</wp:posOffset>
            </wp:positionH>
            <wp:positionV relativeFrom="page">
              <wp:posOffset>4298315</wp:posOffset>
            </wp:positionV>
            <wp:extent cx="1619885" cy="1421765"/>
            <wp:effectExtent l="0" t="0" r="0" b="0"/>
            <wp:wrapNone/>
            <wp:docPr id="211469061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69061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64E9">
        <w:t xml:space="preserve">Here </w:t>
      </w:r>
      <w:r w:rsidR="009C64E9">
        <w:rPr>
          <w:b/>
          <w:bCs/>
        </w:rPr>
        <w:t>valued</w:t>
      </w:r>
      <w:r w:rsidR="009C64E9">
        <w:t xml:space="preserve"> means being treated like:</w:t>
      </w:r>
    </w:p>
    <w:p w14:paraId="07FFB9E0" w14:textId="5E8B9242" w:rsidR="009C64E9" w:rsidRDefault="009C64E9" w:rsidP="009C64E9">
      <w:pPr>
        <w:pStyle w:val="Listtoplevel"/>
      </w:pPr>
      <w:r>
        <w:t>you are important</w:t>
      </w:r>
    </w:p>
    <w:p w14:paraId="5A13E8D4" w14:textId="0015789F" w:rsidR="009C64E9" w:rsidRPr="009C64E9" w:rsidRDefault="009C64E9" w:rsidP="009C64E9">
      <w:pPr>
        <w:pStyle w:val="Listtoplevel"/>
      </w:pPr>
      <w:r>
        <w:t>people care about you.</w:t>
      </w:r>
    </w:p>
    <w:p w14:paraId="0BE9A709" w14:textId="453C94F8" w:rsidR="00C65E5E" w:rsidRDefault="001F6ADC" w:rsidP="00C65E5E">
      <w:r>
        <w:rPr>
          <w:noProof/>
        </w:rPr>
        <w:drawing>
          <wp:anchor distT="0" distB="0" distL="114300" distR="114300" simplePos="0" relativeHeight="251908096" behindDoc="0" locked="0" layoutInCell="1" allowOverlap="1" wp14:anchorId="6D19D019" wp14:editId="22F1EF06">
            <wp:simplePos x="0" y="0"/>
            <wp:positionH relativeFrom="margin">
              <wp:posOffset>0</wp:posOffset>
            </wp:positionH>
            <wp:positionV relativeFrom="page">
              <wp:posOffset>5761355</wp:posOffset>
            </wp:positionV>
            <wp:extent cx="1619885" cy="1619885"/>
            <wp:effectExtent l="0" t="0" r="5715" b="5715"/>
            <wp:wrapNone/>
            <wp:docPr id="2004232369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232369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6B7DB" w14:textId="07C60C60" w:rsidR="009C64E9" w:rsidRDefault="009C64E9" w:rsidP="00C65E5E"/>
    <w:p w14:paraId="7C89225D" w14:textId="4072F131" w:rsidR="009C64E9" w:rsidRDefault="009C64E9" w:rsidP="00C65E5E">
      <w:r>
        <w:t xml:space="preserve">We want the aiga / families </w:t>
      </w:r>
      <w:r w:rsidR="00DD1700">
        <w:t xml:space="preserve">of Pacific disabled people </w:t>
      </w:r>
      <w:r>
        <w:t>to feel this way too.</w:t>
      </w:r>
    </w:p>
    <w:p w14:paraId="3D075622" w14:textId="77777777" w:rsidR="009C64E9" w:rsidRDefault="009C64E9" w:rsidP="00C65E5E"/>
    <w:p w14:paraId="1B8BC50B" w14:textId="77777777" w:rsidR="009C64E9" w:rsidRDefault="009C64E9" w:rsidP="00C65E5E"/>
    <w:p w14:paraId="5CD0F498" w14:textId="12CAF1C0" w:rsidR="009C64E9" w:rsidRPr="009C64E9" w:rsidRDefault="009C64E9" w:rsidP="00425625">
      <w:r>
        <w:br w:type="page"/>
      </w:r>
      <w:r w:rsidR="001F6ADC">
        <w:rPr>
          <w:noProof/>
        </w:rPr>
        <w:lastRenderedPageBreak/>
        <w:drawing>
          <wp:anchor distT="0" distB="0" distL="114300" distR="114300" simplePos="0" relativeHeight="251910144" behindDoc="0" locked="0" layoutInCell="1" allowOverlap="1" wp14:anchorId="24384250" wp14:editId="046E9FB7">
            <wp:simplePos x="0" y="0"/>
            <wp:positionH relativeFrom="margin">
              <wp:posOffset>0</wp:posOffset>
            </wp:positionH>
            <wp:positionV relativeFrom="paragraph">
              <wp:posOffset>-114300</wp:posOffset>
            </wp:positionV>
            <wp:extent cx="1620000" cy="1620000"/>
            <wp:effectExtent l="0" t="0" r="0" b="0"/>
            <wp:wrapNone/>
            <wp:docPr id="156374464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744647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e want to make sure any </w:t>
      </w:r>
      <w:r>
        <w:rPr>
          <w:b/>
          <w:bCs/>
        </w:rPr>
        <w:t xml:space="preserve">research </w:t>
      </w:r>
      <w:r>
        <w:t>the Government does includes Pacific disabled people.</w:t>
      </w:r>
    </w:p>
    <w:p w14:paraId="57ED78A3" w14:textId="092C1AAE" w:rsidR="009C64E9" w:rsidRDefault="009C64E9" w:rsidP="00C65E5E"/>
    <w:p w14:paraId="637B3E33" w14:textId="72380E0A" w:rsidR="009C64E9" w:rsidRDefault="00526DA3" w:rsidP="00C65E5E"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6AD1B21C" wp14:editId="16D25971">
                <wp:simplePos x="0" y="0"/>
                <wp:positionH relativeFrom="column">
                  <wp:posOffset>2232025</wp:posOffset>
                </wp:positionH>
                <wp:positionV relativeFrom="paragraph">
                  <wp:posOffset>337185</wp:posOffset>
                </wp:positionV>
                <wp:extent cx="3672000" cy="2044800"/>
                <wp:effectExtent l="0" t="0" r="0" b="0"/>
                <wp:wrapNone/>
                <wp:docPr id="1126808851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2044800"/>
                        </a:xfrm>
                        <a:prstGeom prst="rect">
                          <a:avLst/>
                        </a:prstGeom>
                        <a:solidFill>
                          <a:srgbClr val="DACDE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06F10EFB" id="Rectangle 2" o:spid="_x0000_s1026" alt="&quot;&quot;" style="position:absolute;margin-left:175.75pt;margin-top:26.55pt;width:289.15pt;height:161pt;z-index:-25144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" fillcolor="#dacded" stroked="f" strokeweight="1pt"/>
            </w:pict>
          </mc:Fallback>
        </mc:AlternateContent>
      </w:r>
    </w:p>
    <w:p w14:paraId="7DC7BD89" w14:textId="6B7F89B2" w:rsidR="009C64E9" w:rsidRDefault="001F6ADC" w:rsidP="009C64E9">
      <w:pPr>
        <w:tabs>
          <w:tab w:val="left" w:pos="8618"/>
        </w:tabs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909120" behindDoc="0" locked="0" layoutInCell="1" allowOverlap="1" wp14:anchorId="5D4A3F86" wp14:editId="0E9EFD78">
            <wp:simplePos x="0" y="0"/>
            <wp:positionH relativeFrom="margin">
              <wp:posOffset>0</wp:posOffset>
            </wp:positionH>
            <wp:positionV relativeFrom="paragraph">
              <wp:posOffset>215900</wp:posOffset>
            </wp:positionV>
            <wp:extent cx="1619885" cy="1447165"/>
            <wp:effectExtent l="0" t="0" r="0" b="0"/>
            <wp:wrapNone/>
            <wp:docPr id="14987787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7787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64E9" w:rsidRPr="00F01435">
        <w:rPr>
          <w:b/>
          <w:bCs/>
        </w:rPr>
        <w:t>Research</w:t>
      </w:r>
      <w:r w:rsidR="009C64E9">
        <w:t xml:space="preserve"> is </w:t>
      </w:r>
      <w:r w:rsidR="009C64E9">
        <w:rPr>
          <w:rFonts w:eastAsia="Arial" w:cs="Arial"/>
          <w:szCs w:val="32"/>
        </w:rPr>
        <w:t>when someone:</w:t>
      </w:r>
    </w:p>
    <w:p w14:paraId="72BF3BFC" w14:textId="31E4D00F" w:rsidR="009C64E9" w:rsidRDefault="009C64E9" w:rsidP="009C64E9">
      <w:pPr>
        <w:pStyle w:val="Listtoplevel"/>
      </w:pPr>
      <w:r>
        <w:t>looks at what is happening</w:t>
      </w:r>
    </w:p>
    <w:p w14:paraId="5A3154A2" w14:textId="454F5329" w:rsidR="009C64E9" w:rsidRDefault="009C64E9" w:rsidP="00526DA3">
      <w:pPr>
        <w:pStyle w:val="Listtoplevel"/>
      </w:pPr>
      <w:r>
        <w:t>tries to find ways</w:t>
      </w:r>
      <w:r w:rsidR="00526DA3">
        <w:t xml:space="preserve"> to do things better.</w:t>
      </w:r>
    </w:p>
    <w:p w14:paraId="64A9AEDF" w14:textId="60B5A37A" w:rsidR="009C64E9" w:rsidRDefault="009C64E9" w:rsidP="00C65E5E"/>
    <w:p w14:paraId="7E7838AD" w14:textId="334D6779" w:rsidR="009C64E9" w:rsidRDefault="001F6ADC" w:rsidP="00C65E5E">
      <w:r>
        <w:rPr>
          <w:noProof/>
        </w:rPr>
        <w:drawing>
          <wp:anchor distT="0" distB="0" distL="114300" distR="114300" simplePos="0" relativeHeight="251917312" behindDoc="0" locked="0" layoutInCell="1" allowOverlap="1" wp14:anchorId="51A55A8E" wp14:editId="6ECECD18">
            <wp:simplePos x="0" y="0"/>
            <wp:positionH relativeFrom="margin">
              <wp:posOffset>0</wp:posOffset>
            </wp:positionH>
            <wp:positionV relativeFrom="paragraph">
              <wp:posOffset>100965</wp:posOffset>
            </wp:positionV>
            <wp:extent cx="1619885" cy="1619885"/>
            <wp:effectExtent l="0" t="0" r="5715" b="5715"/>
            <wp:wrapNone/>
            <wp:docPr id="7598164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8164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FD36D2" w14:textId="506500F7" w:rsidR="009C64E9" w:rsidRDefault="00526DA3" w:rsidP="00C65E5E">
      <w:r>
        <w:t>We want to work in ways that are good for:</w:t>
      </w:r>
    </w:p>
    <w:p w14:paraId="16B47500" w14:textId="24FB9990" w:rsidR="00526DA3" w:rsidRDefault="001F6ADC" w:rsidP="00526DA3">
      <w:pPr>
        <w:pStyle w:val="Listtoplevel"/>
      </w:pPr>
      <w:r>
        <w:drawing>
          <wp:anchor distT="0" distB="0" distL="114300" distR="114300" simplePos="0" relativeHeight="251914240" behindDoc="0" locked="0" layoutInCell="1" allowOverlap="1" wp14:anchorId="5F649B6E" wp14:editId="43C16F12">
            <wp:simplePos x="0" y="0"/>
            <wp:positionH relativeFrom="margin">
              <wp:posOffset>0</wp:posOffset>
            </wp:positionH>
            <wp:positionV relativeFrom="page">
              <wp:posOffset>6700520</wp:posOffset>
            </wp:positionV>
            <wp:extent cx="1619885" cy="1619885"/>
            <wp:effectExtent l="0" t="0" r="5715" b="5715"/>
            <wp:wrapNone/>
            <wp:docPr id="1139317124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232369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DA3">
        <w:t>Pacific disabled people</w:t>
      </w:r>
    </w:p>
    <w:p w14:paraId="68D31270" w14:textId="19514723" w:rsidR="00526DA3" w:rsidRDefault="00526DA3" w:rsidP="00696A68">
      <w:pPr>
        <w:pStyle w:val="Listtoplevel"/>
      </w:pPr>
      <w:r>
        <w:t>the</w:t>
      </w:r>
      <w:r w:rsidR="00425625">
        <w:t xml:space="preserve"> </w:t>
      </w:r>
      <w:r>
        <w:t>aiga / famil</w:t>
      </w:r>
      <w:r w:rsidR="00425625">
        <w:t>ie</w:t>
      </w:r>
      <w:r w:rsidR="00696A68">
        <w:t>s</w:t>
      </w:r>
      <w:r w:rsidR="00425625">
        <w:t xml:space="preserve"> of Pacific disabled people</w:t>
      </w:r>
    </w:p>
    <w:p w14:paraId="7A3A693F" w14:textId="5B99E580" w:rsidR="00526DA3" w:rsidRDefault="00526DA3" w:rsidP="00526DA3">
      <w:pPr>
        <w:pStyle w:val="Listtoplevel"/>
      </w:pPr>
      <w:r>
        <w:t>the whole community.</w:t>
      </w:r>
    </w:p>
    <w:p w14:paraId="68A938FE" w14:textId="77777777" w:rsidR="00526DA3" w:rsidRDefault="00526DA3" w:rsidP="00526DA3"/>
    <w:p w14:paraId="669CE75E" w14:textId="6FCE8FCA" w:rsidR="00526DA3" w:rsidRDefault="00526DA3">
      <w:pPr>
        <w:spacing w:line="240" w:lineRule="auto"/>
        <w:ind w:left="0"/>
      </w:pPr>
      <w:r>
        <w:br w:type="page"/>
      </w:r>
    </w:p>
    <w:p w14:paraId="3A05CA76" w14:textId="16505162" w:rsidR="00526DA3" w:rsidRDefault="00526DA3" w:rsidP="00526DA3">
      <w:pPr>
        <w:pStyle w:val="Heading1"/>
      </w:pPr>
      <w:r>
        <w:lastRenderedPageBreak/>
        <w:t>Thank you</w:t>
      </w:r>
    </w:p>
    <w:p w14:paraId="54012B17" w14:textId="77777777" w:rsidR="00526DA3" w:rsidRPr="00586DD7" w:rsidRDefault="00526DA3" w:rsidP="00E02C06">
      <w:pPr>
        <w:rPr>
          <w:sz w:val="24"/>
          <w:szCs w:val="16"/>
        </w:rPr>
      </w:pPr>
    </w:p>
    <w:p w14:paraId="44DA2D57" w14:textId="0B2F8371" w:rsidR="00526DA3" w:rsidRPr="00586DD7" w:rsidRDefault="001F6ADC" w:rsidP="00E02C06">
      <w:pPr>
        <w:rPr>
          <w:sz w:val="24"/>
          <w:szCs w:val="16"/>
        </w:rPr>
      </w:pPr>
      <w:r w:rsidRPr="00586DD7">
        <w:rPr>
          <w:noProof/>
          <w:sz w:val="24"/>
          <w:szCs w:val="16"/>
        </w:rPr>
        <w:drawing>
          <wp:anchor distT="0" distB="0" distL="114300" distR="114300" simplePos="0" relativeHeight="251916288" behindDoc="0" locked="0" layoutInCell="1" allowOverlap="1" wp14:anchorId="2A7B7480" wp14:editId="09AAE35B">
            <wp:simplePos x="0" y="0"/>
            <wp:positionH relativeFrom="margin">
              <wp:posOffset>0</wp:posOffset>
            </wp:positionH>
            <wp:positionV relativeFrom="paragraph">
              <wp:posOffset>286385</wp:posOffset>
            </wp:positionV>
            <wp:extent cx="1619885" cy="1633855"/>
            <wp:effectExtent l="0" t="0" r="0" b="4445"/>
            <wp:wrapNone/>
            <wp:docPr id="146729234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97361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3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B20819" w14:textId="43452FF5" w:rsidR="00526DA3" w:rsidRDefault="00526DA3" w:rsidP="00E02C06">
      <w:r>
        <w:t>We wrote Atoatoali’o with a lot of support from:</w:t>
      </w:r>
    </w:p>
    <w:p w14:paraId="340F0D10" w14:textId="72F03D65" w:rsidR="00526DA3" w:rsidRDefault="00526DA3" w:rsidP="00526DA3">
      <w:pPr>
        <w:pStyle w:val="Listtoplevel"/>
      </w:pPr>
      <w:r>
        <w:t>Pacific disabled people</w:t>
      </w:r>
    </w:p>
    <w:p w14:paraId="23BC9548" w14:textId="04E3E80D" w:rsidR="00526DA3" w:rsidRDefault="00526DA3" w:rsidP="00526DA3">
      <w:pPr>
        <w:pStyle w:val="Listtoplevel"/>
      </w:pPr>
      <w:r>
        <w:t>Pacific communities.</w:t>
      </w:r>
    </w:p>
    <w:p w14:paraId="273866BA" w14:textId="7C1275E1" w:rsidR="00526DA3" w:rsidRPr="00586DD7" w:rsidRDefault="00586DD7" w:rsidP="00526DA3">
      <w:pPr>
        <w:rPr>
          <w:sz w:val="26"/>
          <w:szCs w:val="18"/>
        </w:rPr>
      </w:pPr>
      <w:r w:rsidRPr="00586DD7">
        <w:rPr>
          <w:noProof/>
          <w:sz w:val="26"/>
          <w:szCs w:val="18"/>
        </w:rPr>
        <w:drawing>
          <wp:anchor distT="0" distB="0" distL="114300" distR="114300" simplePos="0" relativeHeight="251918336" behindDoc="0" locked="0" layoutInCell="1" allowOverlap="1" wp14:anchorId="55D1992F" wp14:editId="31FE411E">
            <wp:simplePos x="0" y="0"/>
            <wp:positionH relativeFrom="margin">
              <wp:posOffset>-182880</wp:posOffset>
            </wp:positionH>
            <wp:positionV relativeFrom="paragraph">
              <wp:posOffset>177800</wp:posOffset>
            </wp:positionV>
            <wp:extent cx="1859280" cy="1859280"/>
            <wp:effectExtent l="0" t="0" r="7620" b="0"/>
            <wp:wrapNone/>
            <wp:docPr id="207163288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63288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28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11666F" w14:textId="5A8D5C15" w:rsidR="00526DA3" w:rsidRPr="00586DD7" w:rsidRDefault="00526DA3" w:rsidP="00526DA3">
      <w:pPr>
        <w:rPr>
          <w:sz w:val="26"/>
          <w:szCs w:val="18"/>
        </w:rPr>
      </w:pPr>
    </w:p>
    <w:p w14:paraId="2789CF06" w14:textId="7F734B25" w:rsidR="00526DA3" w:rsidRDefault="00526DA3" w:rsidP="00526DA3">
      <w:r>
        <w:t>We want to thank everyone who:</w:t>
      </w:r>
    </w:p>
    <w:p w14:paraId="2F9CCBF2" w14:textId="6F617F94" w:rsidR="00526DA3" w:rsidRDefault="00526DA3" w:rsidP="00526DA3">
      <w:pPr>
        <w:pStyle w:val="Listtoplevel"/>
      </w:pPr>
      <w:r>
        <w:t>came to talanoa / meetings</w:t>
      </w:r>
    </w:p>
    <w:p w14:paraId="0C93451D" w14:textId="7013DE9C" w:rsidR="00526DA3" w:rsidRDefault="00586DD7" w:rsidP="00526DA3">
      <w:pPr>
        <w:pStyle w:val="Listtoplevel"/>
      </w:pPr>
      <w:r w:rsidRPr="00586DD7">
        <w:rPr>
          <w:sz w:val="26"/>
          <w:szCs w:val="18"/>
        </w:rPr>
        <w:drawing>
          <wp:anchor distT="0" distB="0" distL="114300" distR="114300" simplePos="0" relativeHeight="251920384" behindDoc="0" locked="0" layoutInCell="1" allowOverlap="1" wp14:anchorId="23AE298D" wp14:editId="67856B87">
            <wp:simplePos x="0" y="0"/>
            <wp:positionH relativeFrom="margin">
              <wp:posOffset>126365</wp:posOffset>
            </wp:positionH>
            <wp:positionV relativeFrom="paragraph">
              <wp:posOffset>666750</wp:posOffset>
            </wp:positionV>
            <wp:extent cx="1493520" cy="1493520"/>
            <wp:effectExtent l="0" t="0" r="0" b="0"/>
            <wp:wrapNone/>
            <wp:docPr id="383572234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572234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520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DA3">
        <w:t>told us th</w:t>
      </w:r>
      <w:r w:rsidR="00425625">
        <w:t>ei</w:t>
      </w:r>
      <w:r w:rsidR="00526DA3">
        <w:t>r stories / ideas.</w:t>
      </w:r>
    </w:p>
    <w:p w14:paraId="1DAFB91D" w14:textId="59D233A3" w:rsidR="00526DA3" w:rsidRPr="00586DD7" w:rsidRDefault="00526DA3" w:rsidP="00526DA3">
      <w:pPr>
        <w:rPr>
          <w:sz w:val="26"/>
          <w:szCs w:val="18"/>
        </w:rPr>
      </w:pPr>
    </w:p>
    <w:p w14:paraId="4726799B" w14:textId="6809FDC3" w:rsidR="00526DA3" w:rsidRPr="00586DD7" w:rsidRDefault="00526DA3" w:rsidP="00526DA3">
      <w:pPr>
        <w:rPr>
          <w:sz w:val="26"/>
          <w:szCs w:val="18"/>
        </w:rPr>
      </w:pPr>
    </w:p>
    <w:p w14:paraId="1C0D315F" w14:textId="77777777" w:rsidR="00586DD7" w:rsidRDefault="00526DA3" w:rsidP="00586DD7">
      <w:r>
        <w:t xml:space="preserve">We could not have written Atoatoali’o without </w:t>
      </w:r>
      <w:r w:rsidR="00425625">
        <w:t>those people.</w:t>
      </w:r>
    </w:p>
    <w:p w14:paraId="48B2C86A" w14:textId="77777777" w:rsidR="00586DD7" w:rsidRPr="006020EC" w:rsidRDefault="00586DD7" w:rsidP="00586DD7">
      <w:pPr>
        <w:rPr>
          <w:sz w:val="26"/>
          <w:szCs w:val="18"/>
        </w:rPr>
      </w:pPr>
    </w:p>
    <w:p w14:paraId="48F720BE" w14:textId="3CE5AADA" w:rsidR="006020EC" w:rsidRPr="006020EC" w:rsidRDefault="006020EC" w:rsidP="00586DD7">
      <w:pPr>
        <w:rPr>
          <w:sz w:val="26"/>
          <w:szCs w:val="18"/>
        </w:rPr>
      </w:pPr>
      <w:r>
        <w:rPr>
          <w:noProof/>
        </w:rPr>
        <w:drawing>
          <wp:anchor distT="0" distB="0" distL="114300" distR="114300" simplePos="0" relativeHeight="251921408" behindDoc="0" locked="0" layoutInCell="1" allowOverlap="1" wp14:anchorId="250D4753" wp14:editId="4ABD6FFD">
            <wp:simplePos x="0" y="0"/>
            <wp:positionH relativeFrom="margin">
              <wp:posOffset>635</wp:posOffset>
            </wp:positionH>
            <wp:positionV relativeFrom="paragraph">
              <wp:posOffset>225425</wp:posOffset>
            </wp:positionV>
            <wp:extent cx="1463040" cy="1409979"/>
            <wp:effectExtent l="0" t="0" r="3810" b="0"/>
            <wp:wrapNone/>
            <wp:docPr id="94666850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66850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099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10F270" w14:textId="2764049E" w:rsidR="00526DA3" w:rsidRDefault="00526DA3" w:rsidP="006020EC">
      <w:r>
        <w:t xml:space="preserve">We need to make sure the New Zealand Disability Strategy shows that we have listened to the things </w:t>
      </w:r>
      <w:r w:rsidR="00425625">
        <w:t>everyone</w:t>
      </w:r>
      <w:r>
        <w:t xml:space="preserve"> told us.</w:t>
      </w:r>
      <w:r>
        <w:br w:type="page"/>
      </w:r>
    </w:p>
    <w:p w14:paraId="2B7644E9" w14:textId="4729A8C4" w:rsidR="00526DA3" w:rsidRDefault="006020EC" w:rsidP="00526DA3">
      <w:pPr>
        <w:pStyle w:val="Heading1"/>
      </w:pPr>
      <w:r>
        <w:lastRenderedPageBreak/>
        <w:t>Where to find m</w:t>
      </w:r>
      <w:r w:rsidR="00526DA3">
        <w:t>ore information</w:t>
      </w:r>
    </w:p>
    <w:p w14:paraId="4661CA2C" w14:textId="77777777" w:rsidR="00526DA3" w:rsidRDefault="00526DA3" w:rsidP="00E02C06"/>
    <w:p w14:paraId="7EA43A8E" w14:textId="2E446838" w:rsidR="00526DA3" w:rsidRDefault="00E65AC4" w:rsidP="00E02C06">
      <w:r>
        <w:rPr>
          <w:noProof/>
        </w:rPr>
        <w:drawing>
          <wp:anchor distT="0" distB="0" distL="114300" distR="114300" simplePos="0" relativeHeight="251923456" behindDoc="0" locked="0" layoutInCell="1" allowOverlap="1" wp14:anchorId="70F6BEEB" wp14:editId="0FDB3ECA">
            <wp:simplePos x="0" y="0"/>
            <wp:positionH relativeFrom="margin">
              <wp:posOffset>0</wp:posOffset>
            </wp:positionH>
            <wp:positionV relativeFrom="page">
              <wp:posOffset>2136140</wp:posOffset>
            </wp:positionV>
            <wp:extent cx="1555115" cy="1619885"/>
            <wp:effectExtent l="0" t="0" r="0" b="5715"/>
            <wp:wrapNone/>
            <wp:docPr id="1097955838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75596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1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0C61A6" w14:textId="1D5A5A3C" w:rsidR="00526DA3" w:rsidRDefault="00526DA3" w:rsidP="00E02C06">
      <w:r>
        <w:t>You can find out more about how we wrote Atoatoali’o here:</w:t>
      </w:r>
    </w:p>
    <w:p w14:paraId="4CCC1F80" w14:textId="77777777" w:rsidR="00526DA3" w:rsidRDefault="00526DA3" w:rsidP="00E02C06"/>
    <w:p w14:paraId="5F58B8AD" w14:textId="77777777" w:rsidR="00FB015C" w:rsidRPr="00A622D0" w:rsidRDefault="006524F9" w:rsidP="00FB015C">
      <w:pPr>
        <w:rPr>
          <w:rStyle w:val="normaltextrun"/>
          <w:rFonts w:ascii="Calibri" w:eastAsiaTheme="minorHAnsi" w:hAnsi="Calibri"/>
          <w:b/>
          <w:bCs/>
          <w:szCs w:val="32"/>
          <w:shd w:val="clear" w:color="auto" w:fill="FFFFFF"/>
          <w:lang w:val="en-US"/>
        </w:rPr>
      </w:pPr>
      <w:hyperlink r:id="rId39" w:history="1">
        <w:r w:rsidR="00FB015C" w:rsidRPr="00A622D0">
          <w:rPr>
            <w:rStyle w:val="Hyperlink"/>
            <w:b/>
            <w:bCs/>
            <w:color w:val="auto"/>
            <w:szCs w:val="32"/>
            <w:u w:val="none"/>
            <w:shd w:val="clear" w:color="auto" w:fill="FFFFFF"/>
            <w:lang w:val="en-US"/>
          </w:rPr>
          <w:t>https://tinyurl.com/3mczckx9</w:t>
        </w:r>
      </w:hyperlink>
    </w:p>
    <w:p w14:paraId="5A105AA1" w14:textId="77777777" w:rsidR="00526DA3" w:rsidRDefault="00526DA3" w:rsidP="00E02C06"/>
    <w:p w14:paraId="642381BA" w14:textId="77777777" w:rsidR="00526DA3" w:rsidRDefault="00526DA3" w:rsidP="00E02C06"/>
    <w:p w14:paraId="1EED2D18" w14:textId="77777777" w:rsidR="00526DA3" w:rsidRDefault="00526DA3" w:rsidP="00E02C06"/>
    <w:p w14:paraId="7B14C238" w14:textId="4134BAC0" w:rsidR="00090942" w:rsidRPr="00E02C06" w:rsidRDefault="00090942" w:rsidP="00E02C06">
      <w:r w:rsidRPr="00E02C06">
        <w:br w:type="page"/>
      </w:r>
    </w:p>
    <w:bookmarkEnd w:id="2"/>
    <w:p w14:paraId="666BE823" w14:textId="6526EB1D" w:rsidR="00316DBA" w:rsidRPr="0071123E" w:rsidRDefault="0071123E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Times New Roman"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71232" behindDoc="0" locked="0" layoutInCell="1" allowOverlap="1" wp14:anchorId="4857DE9D" wp14:editId="2FACC102">
            <wp:simplePos x="0" y="0"/>
            <wp:positionH relativeFrom="margin">
              <wp:posOffset>0</wp:posOffset>
            </wp:positionH>
            <wp:positionV relativeFrom="paragraph">
              <wp:posOffset>114300</wp:posOffset>
            </wp:positionV>
            <wp:extent cx="1620000" cy="320400"/>
            <wp:effectExtent l="0" t="0" r="0" b="0"/>
            <wp:wrapNone/>
            <wp:docPr id="19430545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05455" name="Picture 194305455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32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2258492C" wp14:editId="085DAB92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15875"/>
                <wp:wrapNone/>
                <wp:docPr id="332" name="Rectangle: Rounded Corners 24" descr="Whaikaha Ministry of Disabled Peop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780982DC" id="Rectangle: Rounded Corners 24" o:spid="_x0000_s1026" alt="Whaikaha Ministry of Disabled People" style="position:absolute;margin-left:-27pt;margin-top:-21pt;width:490.9pt;height:660.75pt;z-index:-25148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71123E">
        <w:rPr>
          <w:rFonts w:eastAsia="Times New Roman" w:cs="Arial"/>
          <w:sz w:val="28"/>
          <w:szCs w:val="28"/>
          <w:lang w:eastAsia="en-NZ"/>
        </w:rPr>
        <w:t xml:space="preserve">Whaikaha </w:t>
      </w:r>
      <w:r w:rsidR="006524F9">
        <w:rPr>
          <w:rFonts w:eastAsia="Times New Roman" w:cs="Arial"/>
          <w:sz w:val="28"/>
          <w:szCs w:val="28"/>
          <w:lang w:eastAsia="en-NZ"/>
        </w:rPr>
        <w:t>-</w:t>
      </w:r>
      <w:r w:rsidRPr="0071123E">
        <w:rPr>
          <w:rFonts w:eastAsia="Times New Roman" w:cs="Arial"/>
          <w:sz w:val="28"/>
          <w:szCs w:val="28"/>
          <w:lang w:eastAsia="en-NZ"/>
        </w:rPr>
        <w:t>Ministry of Disabled People</w:t>
      </w:r>
      <w:r>
        <w:rPr>
          <w:rFonts w:eastAsia="Times New Roman" w:cs="Arial"/>
          <w:sz w:val="28"/>
          <w:szCs w:val="28"/>
          <w:lang w:eastAsia="en-NZ"/>
        </w:rPr>
        <w:t>.</w:t>
      </w:r>
    </w:p>
    <w:p w14:paraId="54B5620D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D7F76A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9488" behindDoc="0" locked="0" layoutInCell="1" allowOverlap="1" wp14:anchorId="67DCBDF5" wp14:editId="1A705B7D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2DF8782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8464" behindDoc="0" locked="0" layoutInCell="1" allowOverlap="1" wp14:anchorId="63728B12" wp14:editId="0DD3D85C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27526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6F92180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5392" behindDoc="0" locked="0" layoutInCell="1" allowOverlap="1" wp14:anchorId="1D6FC7DD" wp14:editId="64532CB8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AFDA9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F61D934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7D66D85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1536" behindDoc="0" locked="0" layoutInCell="1" allowOverlap="1" wp14:anchorId="65E77AF7" wp14:editId="7C6533B0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A black background with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A black background with purple text&#10;&#10;Description automatically generated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83441AF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37C8C38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40512" behindDoc="1" locked="0" layoutInCell="1" allowOverlap="1" wp14:anchorId="517CDE99" wp14:editId="3E747092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2C01A334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5DECC3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5F4D6160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369D825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44608" behindDoc="0" locked="0" layoutInCell="1" allowOverlap="1" wp14:anchorId="140F547A" wp14:editId="4E8CE256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539DC44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42560" behindDoc="0" locked="0" layoutInCell="1" allowOverlap="1" wp14:anchorId="4E78E73A" wp14:editId="0F4B6D5F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7FC9F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F749B7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477E0D8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49DA15AA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E7DECE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3584" behindDoc="0" locked="0" layoutInCell="1" allowOverlap="1" wp14:anchorId="5BAF8C0F" wp14:editId="789CFE47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A logo for a sch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A logo for a school&#10;&#10;Description automatically generated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4FF5509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120F34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382145B4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6F7BE799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7F70D748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990FF4">
      <w:footerReference w:type="even" r:id="rId49"/>
      <w:footerReference w:type="default" r:id="rId50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4D2D7A"/>
        <w:left w:val="single" w:sz="24" w:space="24" w:color="4D2D7A"/>
        <w:bottom w:val="single" w:sz="24" w:space="24" w:color="4D2D7A"/>
        <w:right w:val="single" w:sz="24" w:space="24" w:color="4D2D7A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2294A0" w14:textId="77777777" w:rsidR="00A120A5" w:rsidRDefault="00A120A5">
      <w:pPr>
        <w:spacing w:line="240" w:lineRule="auto"/>
      </w:pPr>
      <w:r>
        <w:separator/>
      </w:r>
    </w:p>
  </w:endnote>
  <w:endnote w:type="continuationSeparator" w:id="0">
    <w:p w14:paraId="294330EC" w14:textId="77777777" w:rsidR="00A120A5" w:rsidRDefault="00A120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6F2282A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2FBCCF1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82621E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BFAFE6D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DA7E1B" w14:textId="77777777" w:rsidR="00A120A5" w:rsidRDefault="00A120A5">
      <w:pPr>
        <w:spacing w:line="240" w:lineRule="auto"/>
      </w:pPr>
      <w:r>
        <w:separator/>
      </w:r>
    </w:p>
  </w:footnote>
  <w:footnote w:type="continuationSeparator" w:id="0">
    <w:p w14:paraId="463F1A7D" w14:textId="77777777" w:rsidR="00A120A5" w:rsidRDefault="00A120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9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990FF4"/>
    <w:rsid w:val="000013CC"/>
    <w:rsid w:val="00005DB6"/>
    <w:rsid w:val="000064D2"/>
    <w:rsid w:val="0000667E"/>
    <w:rsid w:val="000227B4"/>
    <w:rsid w:val="0003092A"/>
    <w:rsid w:val="0004557B"/>
    <w:rsid w:val="00085E05"/>
    <w:rsid w:val="0009079F"/>
    <w:rsid w:val="00090942"/>
    <w:rsid w:val="000A3C46"/>
    <w:rsid w:val="000D2B45"/>
    <w:rsid w:val="00122416"/>
    <w:rsid w:val="00124EA8"/>
    <w:rsid w:val="00143D0B"/>
    <w:rsid w:val="001754F4"/>
    <w:rsid w:val="001B4DD5"/>
    <w:rsid w:val="001D223E"/>
    <w:rsid w:val="001E3429"/>
    <w:rsid w:val="001F6ADC"/>
    <w:rsid w:val="00201791"/>
    <w:rsid w:val="002211D1"/>
    <w:rsid w:val="00225050"/>
    <w:rsid w:val="00226C0D"/>
    <w:rsid w:val="00226F54"/>
    <w:rsid w:val="00257D60"/>
    <w:rsid w:val="00261BF8"/>
    <w:rsid w:val="00266B9F"/>
    <w:rsid w:val="00284D0D"/>
    <w:rsid w:val="0030493C"/>
    <w:rsid w:val="00315307"/>
    <w:rsid w:val="00316DBA"/>
    <w:rsid w:val="00323EB3"/>
    <w:rsid w:val="003631C1"/>
    <w:rsid w:val="00371C85"/>
    <w:rsid w:val="003831EB"/>
    <w:rsid w:val="00384332"/>
    <w:rsid w:val="003D631D"/>
    <w:rsid w:val="003F07F7"/>
    <w:rsid w:val="003F5628"/>
    <w:rsid w:val="004002D2"/>
    <w:rsid w:val="00412155"/>
    <w:rsid w:val="00425625"/>
    <w:rsid w:val="00434A74"/>
    <w:rsid w:val="004535B5"/>
    <w:rsid w:val="004567B0"/>
    <w:rsid w:val="004F56C0"/>
    <w:rsid w:val="00503AD5"/>
    <w:rsid w:val="00510007"/>
    <w:rsid w:val="005130A0"/>
    <w:rsid w:val="00522E5E"/>
    <w:rsid w:val="00526DA3"/>
    <w:rsid w:val="00570380"/>
    <w:rsid w:val="00577D24"/>
    <w:rsid w:val="00586DD7"/>
    <w:rsid w:val="00591081"/>
    <w:rsid w:val="005921AD"/>
    <w:rsid w:val="005A6A44"/>
    <w:rsid w:val="005D3300"/>
    <w:rsid w:val="0060011B"/>
    <w:rsid w:val="006020EC"/>
    <w:rsid w:val="00613946"/>
    <w:rsid w:val="00621884"/>
    <w:rsid w:val="00625627"/>
    <w:rsid w:val="0064667B"/>
    <w:rsid w:val="006524F9"/>
    <w:rsid w:val="00683296"/>
    <w:rsid w:val="00684C56"/>
    <w:rsid w:val="00696A68"/>
    <w:rsid w:val="006B45FC"/>
    <w:rsid w:val="006C224D"/>
    <w:rsid w:val="006C5C26"/>
    <w:rsid w:val="006D12ED"/>
    <w:rsid w:val="006E050D"/>
    <w:rsid w:val="00705CA3"/>
    <w:rsid w:val="0071123E"/>
    <w:rsid w:val="00726372"/>
    <w:rsid w:val="00727B05"/>
    <w:rsid w:val="00734C63"/>
    <w:rsid w:val="00736E4E"/>
    <w:rsid w:val="00760DC8"/>
    <w:rsid w:val="00777B67"/>
    <w:rsid w:val="007829EC"/>
    <w:rsid w:val="007878FA"/>
    <w:rsid w:val="00797DE3"/>
    <w:rsid w:val="007B05F3"/>
    <w:rsid w:val="007C7764"/>
    <w:rsid w:val="007E7233"/>
    <w:rsid w:val="007F5C63"/>
    <w:rsid w:val="00827D19"/>
    <w:rsid w:val="00840E1C"/>
    <w:rsid w:val="0085132A"/>
    <w:rsid w:val="00863D53"/>
    <w:rsid w:val="008848BA"/>
    <w:rsid w:val="008848CB"/>
    <w:rsid w:val="00887F23"/>
    <w:rsid w:val="008D437D"/>
    <w:rsid w:val="008E3369"/>
    <w:rsid w:val="008F2191"/>
    <w:rsid w:val="00902703"/>
    <w:rsid w:val="009411B0"/>
    <w:rsid w:val="009437C4"/>
    <w:rsid w:val="0094516C"/>
    <w:rsid w:val="00974E0B"/>
    <w:rsid w:val="00977ACA"/>
    <w:rsid w:val="0098180B"/>
    <w:rsid w:val="009863A3"/>
    <w:rsid w:val="00990FF4"/>
    <w:rsid w:val="009C64E9"/>
    <w:rsid w:val="009E16D4"/>
    <w:rsid w:val="009E178F"/>
    <w:rsid w:val="00A120A5"/>
    <w:rsid w:val="00A12915"/>
    <w:rsid w:val="00A1608E"/>
    <w:rsid w:val="00A614AA"/>
    <w:rsid w:val="00A622D0"/>
    <w:rsid w:val="00A67570"/>
    <w:rsid w:val="00A86961"/>
    <w:rsid w:val="00AB648C"/>
    <w:rsid w:val="00B22285"/>
    <w:rsid w:val="00B50B0B"/>
    <w:rsid w:val="00B81A2E"/>
    <w:rsid w:val="00BB7148"/>
    <w:rsid w:val="00BC02A9"/>
    <w:rsid w:val="00BC7E04"/>
    <w:rsid w:val="00BD34B6"/>
    <w:rsid w:val="00BF5DDC"/>
    <w:rsid w:val="00C200AE"/>
    <w:rsid w:val="00C214FE"/>
    <w:rsid w:val="00C50648"/>
    <w:rsid w:val="00C65E5E"/>
    <w:rsid w:val="00CC747F"/>
    <w:rsid w:val="00D30F43"/>
    <w:rsid w:val="00D5405A"/>
    <w:rsid w:val="00D540DE"/>
    <w:rsid w:val="00D652D9"/>
    <w:rsid w:val="00D67451"/>
    <w:rsid w:val="00D852B6"/>
    <w:rsid w:val="00D95D45"/>
    <w:rsid w:val="00DC5D2A"/>
    <w:rsid w:val="00DD1700"/>
    <w:rsid w:val="00DF2E18"/>
    <w:rsid w:val="00E02C06"/>
    <w:rsid w:val="00E17BF8"/>
    <w:rsid w:val="00E21614"/>
    <w:rsid w:val="00E25EA4"/>
    <w:rsid w:val="00E301CA"/>
    <w:rsid w:val="00E3185F"/>
    <w:rsid w:val="00E422EA"/>
    <w:rsid w:val="00E56A37"/>
    <w:rsid w:val="00E65AC4"/>
    <w:rsid w:val="00E70066"/>
    <w:rsid w:val="00E70E61"/>
    <w:rsid w:val="00E757C5"/>
    <w:rsid w:val="00EA567F"/>
    <w:rsid w:val="00EC5F32"/>
    <w:rsid w:val="00EF444B"/>
    <w:rsid w:val="00EF4A04"/>
    <w:rsid w:val="00F20BCC"/>
    <w:rsid w:val="00F32DCE"/>
    <w:rsid w:val="00F83300"/>
    <w:rsid w:val="00F87859"/>
    <w:rsid w:val="00FB015C"/>
    <w:rsid w:val="00FC1BD7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6CCF9"/>
  <w15:chartTrackingRefBased/>
  <w15:docId w15:val="{765ED3D1-D6C3-A34F-98AC-FDFC5B8F1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FB015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990FF4"/>
    <w:pPr>
      <w:keepNext/>
      <w:keepLines/>
      <w:widowControl w:val="0"/>
      <w:pBdr>
        <w:top w:val="single" w:sz="18" w:space="10" w:color="4D2D7A"/>
        <w:left w:val="single" w:sz="18" w:space="4" w:color="4D2D7A"/>
        <w:bottom w:val="single" w:sz="18" w:space="0" w:color="4D2D7A"/>
        <w:right w:val="single" w:sz="18" w:space="4" w:color="4D2D7A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990FF4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71123E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71123E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Revision">
    <w:name w:val="Revision"/>
    <w:hidden/>
    <w:uiPriority w:val="99"/>
    <w:semiHidden/>
    <w:rsid w:val="008848BA"/>
    <w:rPr>
      <w:rFonts w:ascii="Arial" w:eastAsiaTheme="minorEastAsia" w:hAnsi="Arial"/>
      <w:sz w:val="32"/>
      <w:lang w:val="en-AU"/>
    </w:rPr>
  </w:style>
  <w:style w:type="character" w:customStyle="1" w:styleId="normaltextrun">
    <w:name w:val="normaltextrun"/>
    <w:basedOn w:val="DefaultParagraphFont"/>
    <w:rsid w:val="00A622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03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hyperlink" Target="https://aus01.safelinks.protection.outlook.com/?url=https%3A%2F%2Ftinyurl.com%2F3mczckx9&amp;data=05%7C02%7Ckathparrish%40peoplefirst.org.nz%7Ca7fd201b36e84be88e1508dd7263fd20%7Ca4aa0d2ee24549a4bc5a7cd4f3f010e3%7C0%7C0%7C638792495979623471%7CUnknown%7CTWFpbGZsb3d8eyJFbXB0eU1hcGkiOnRydWUsIlYiOiIwLjAuMDAwMCIsIlAiOiJXaW4zMiIsIkFOIjoiTWFpbCIsIldUIjoyfQ%3D%3D%7C0%7C%7C%7C&amp;sdata=xQWBMfPzlQuuqOePVuO0mKyBwV4hvAvIzKbPocjGwI4%3D&amp;reserved=0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4.png"/><Relationship Id="rId47" Type="http://schemas.openxmlformats.org/officeDocument/2006/relationships/image" Target="media/image39.jpeg"/><Relationship Id="rId50" Type="http://schemas.openxmlformats.org/officeDocument/2006/relationships/footer" Target="footer2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oter" Target="footer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4.png"/><Relationship Id="rId44" Type="http://schemas.openxmlformats.org/officeDocument/2006/relationships/image" Target="media/image36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image" Target="media/image2.jpe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46" Type="http://schemas.openxmlformats.org/officeDocument/2006/relationships/image" Target="media/image38.png"/><Relationship Id="rId20" Type="http://schemas.openxmlformats.org/officeDocument/2006/relationships/hyperlink" Target="https://aus01.safelinks.protection.outlook.com/?url=https%3A%2F%2Ftinyurl.com%2F3mczckx9&amp;data=05%7C02%7Ckathparrish%40peoplefirst.org.nz%7Ca7fd201b36e84be88e1508dd7263fd20%7Ca4aa0d2ee24549a4bc5a7cd4f3f010e3%7C0%7C0%7C638792495979623471%7CUnknown%7CTWFpbGZsb3d8eyJFbXB0eU1hcGkiOnRydWUsIlYiOiIwLjAuMDAwMCIsIlAiOiJXaW4zMiIsIkFOIjoiTWFpbCIsIldUIjoyfQ%3D%3D%7C0%7C%7C%7C&amp;sdata=xQWBMfPzlQuuqOePVuO0mKyBwV4hvAvIzKbPocjGwI4%3D&amp;reserved=0" TargetMode="External"/><Relationship Id="rId41" Type="http://schemas.openxmlformats.org/officeDocument/2006/relationships/image" Target="media/image33.jpe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701</Words>
  <Characters>4001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makeiteasy</cp:lastModifiedBy>
  <cp:revision>2</cp:revision>
  <dcterms:created xsi:type="dcterms:W3CDTF">2025-04-15T03:09:00Z</dcterms:created>
  <dcterms:modified xsi:type="dcterms:W3CDTF">2025-04-15T03:09:00Z</dcterms:modified>
</cp:coreProperties>
</file>